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29AB2E" w14:textId="77777777" w:rsidR="006036D9" w:rsidRPr="00801EC6" w:rsidRDefault="00801EC6" w:rsidP="00801EC6">
      <w:pPr>
        <w:spacing w:after="0"/>
        <w:jc w:val="center"/>
        <w:rPr>
          <w:rFonts w:ascii="Corbel" w:hAnsi="Corbel"/>
          <w:b/>
          <w:sz w:val="28"/>
          <w:szCs w:val="24"/>
        </w:rPr>
      </w:pPr>
      <w:r w:rsidRPr="00801EC6">
        <w:rPr>
          <w:rFonts w:ascii="Corbel" w:hAnsi="Corbel"/>
          <w:b/>
          <w:sz w:val="28"/>
          <w:szCs w:val="24"/>
        </w:rPr>
        <w:t>A</w:t>
      </w:r>
      <w:r>
        <w:rPr>
          <w:rFonts w:ascii="Corbel" w:hAnsi="Corbel"/>
          <w:b/>
          <w:sz w:val="28"/>
          <w:szCs w:val="24"/>
        </w:rPr>
        <w:t xml:space="preserve">lgorithmic </w:t>
      </w:r>
      <w:r w:rsidRPr="00801EC6">
        <w:rPr>
          <w:rFonts w:ascii="Corbel" w:hAnsi="Corbel"/>
          <w:b/>
          <w:sz w:val="28"/>
          <w:szCs w:val="24"/>
        </w:rPr>
        <w:t>P</w:t>
      </w:r>
      <w:r>
        <w:rPr>
          <w:rFonts w:ascii="Corbel" w:hAnsi="Corbel"/>
          <w:b/>
          <w:sz w:val="28"/>
          <w:szCs w:val="24"/>
        </w:rPr>
        <w:t xml:space="preserve">roblem Solving </w:t>
      </w:r>
      <w:r w:rsidR="0026382B">
        <w:rPr>
          <w:rFonts w:ascii="Corbel" w:hAnsi="Corbel"/>
          <w:b/>
          <w:sz w:val="28"/>
          <w:szCs w:val="24"/>
        </w:rPr>
        <w:t>[17ECSE309]</w:t>
      </w:r>
    </w:p>
    <w:p w14:paraId="5E98D89A" w14:textId="77777777" w:rsidR="00801EC6" w:rsidRDefault="00801EC6" w:rsidP="00801EC6">
      <w:pPr>
        <w:spacing w:after="0"/>
        <w:jc w:val="center"/>
        <w:rPr>
          <w:rFonts w:ascii="Corbel" w:hAnsi="Corbel"/>
          <w:b/>
          <w:sz w:val="28"/>
          <w:szCs w:val="24"/>
        </w:rPr>
      </w:pPr>
      <w:r>
        <w:rPr>
          <w:rFonts w:ascii="Corbel" w:hAnsi="Corbel"/>
          <w:b/>
          <w:sz w:val="28"/>
          <w:szCs w:val="24"/>
        </w:rPr>
        <w:t>Q-Box Assignment Set</w:t>
      </w:r>
    </w:p>
    <w:p w14:paraId="28BA846F" w14:textId="77777777" w:rsidR="00801EC6" w:rsidRDefault="00801EC6" w:rsidP="00801EC6">
      <w:pPr>
        <w:spacing w:after="0"/>
        <w:jc w:val="center"/>
        <w:rPr>
          <w:rFonts w:ascii="Corbel" w:hAnsi="Corbel"/>
          <w:b/>
          <w:sz w:val="28"/>
          <w:szCs w:val="24"/>
        </w:rPr>
      </w:pPr>
    </w:p>
    <w:p w14:paraId="16774CCD" w14:textId="1BD39B16" w:rsidR="00801EC6" w:rsidRDefault="00801EC6" w:rsidP="00801EC6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Student Name:</w:t>
      </w:r>
      <w:r w:rsidR="00E9377F">
        <w:rPr>
          <w:rFonts w:ascii="Corbel" w:hAnsi="Corbel"/>
          <w:sz w:val="24"/>
          <w:szCs w:val="24"/>
        </w:rPr>
        <w:t xml:space="preserve"> P.Shri Aakash</w:t>
      </w:r>
    </w:p>
    <w:p w14:paraId="79CA09F8" w14:textId="05A0257F" w:rsidR="00801EC6" w:rsidRDefault="00801EC6" w:rsidP="00801EC6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SRN:</w:t>
      </w:r>
      <w:r w:rsidR="00E9377F">
        <w:rPr>
          <w:rFonts w:ascii="Corbel" w:hAnsi="Corbel"/>
          <w:sz w:val="24"/>
          <w:szCs w:val="24"/>
        </w:rPr>
        <w:t>01FE19BAR005</w:t>
      </w:r>
    </w:p>
    <w:p w14:paraId="56ED6375" w14:textId="33D2917D" w:rsidR="00801EC6" w:rsidRDefault="00801EC6" w:rsidP="00801EC6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Branch:</w:t>
      </w:r>
      <w:r w:rsidR="00E9377F">
        <w:rPr>
          <w:rFonts w:ascii="Corbel" w:hAnsi="Corbel"/>
          <w:sz w:val="24"/>
          <w:szCs w:val="24"/>
        </w:rPr>
        <w:t xml:space="preserve"> A&amp;R</w:t>
      </w:r>
    </w:p>
    <w:p w14:paraId="6C0D5CCA" w14:textId="77777777" w:rsidR="00801EC6" w:rsidRDefault="00801EC6" w:rsidP="00801EC6">
      <w:pPr>
        <w:spacing w:after="0"/>
        <w:jc w:val="both"/>
        <w:rPr>
          <w:rFonts w:ascii="Corbel" w:hAnsi="Corbel"/>
          <w:sz w:val="24"/>
          <w:szCs w:val="24"/>
        </w:rPr>
      </w:pPr>
    </w:p>
    <w:p w14:paraId="57AD90B1" w14:textId="77777777" w:rsidR="00801EC6" w:rsidRPr="00801EC6" w:rsidRDefault="00801EC6" w:rsidP="00801EC6">
      <w:pPr>
        <w:spacing w:after="0"/>
        <w:jc w:val="both"/>
        <w:rPr>
          <w:rFonts w:ascii="Corbel" w:hAnsi="Corbel"/>
          <w:b/>
          <w:sz w:val="28"/>
          <w:szCs w:val="24"/>
        </w:rPr>
      </w:pPr>
      <w:r>
        <w:rPr>
          <w:rFonts w:ascii="Corbel" w:hAnsi="Corbel"/>
          <w:b/>
          <w:sz w:val="28"/>
          <w:szCs w:val="24"/>
        </w:rPr>
        <w:t>Question 01</w:t>
      </w:r>
    </w:p>
    <w:p w14:paraId="3894B1F0" w14:textId="7F9C3324" w:rsidR="00801EC6" w:rsidRDefault="00801EC6" w:rsidP="00801EC6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itle: </w:t>
      </w:r>
      <w:r w:rsidR="00E9377F">
        <w:rPr>
          <w:rFonts w:ascii="Corbel" w:hAnsi="Corbel"/>
          <w:sz w:val="24"/>
          <w:szCs w:val="24"/>
        </w:rPr>
        <w:t>Permutations</w:t>
      </w:r>
    </w:p>
    <w:p w14:paraId="3B7B23A6" w14:textId="77777777" w:rsidR="00801EC6" w:rsidRDefault="00801EC6" w:rsidP="00801EC6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Level: Easy</w:t>
      </w:r>
    </w:p>
    <w:p w14:paraId="7E135A83" w14:textId="5CD5E4FA" w:rsidR="00801EC6" w:rsidRDefault="005043F3" w:rsidP="00801EC6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Concepts</w:t>
      </w:r>
      <w:r w:rsidR="00801EC6">
        <w:rPr>
          <w:rFonts w:ascii="Corbel" w:hAnsi="Corbel"/>
          <w:sz w:val="24"/>
          <w:szCs w:val="24"/>
        </w:rPr>
        <w:t xml:space="preserve"> Tested:</w:t>
      </w:r>
      <w:r w:rsidR="00E9377F">
        <w:rPr>
          <w:rFonts w:ascii="Corbel" w:hAnsi="Corbel"/>
          <w:sz w:val="24"/>
          <w:szCs w:val="24"/>
        </w:rPr>
        <w:t xml:space="preserve"> Arrays</w:t>
      </w:r>
    </w:p>
    <w:p w14:paraId="4784512B" w14:textId="77777777" w:rsidR="00801EC6" w:rsidRDefault="00801EC6" w:rsidP="00801EC6">
      <w:pPr>
        <w:spacing w:after="0"/>
        <w:jc w:val="both"/>
        <w:rPr>
          <w:rFonts w:ascii="Corbel" w:hAnsi="Corbel"/>
          <w:sz w:val="24"/>
          <w:szCs w:val="24"/>
        </w:rPr>
      </w:pPr>
    </w:p>
    <w:p w14:paraId="3A2AC8F2" w14:textId="77777777" w:rsidR="00801EC6" w:rsidRPr="00801EC6" w:rsidRDefault="00801EC6" w:rsidP="00801EC6">
      <w:pPr>
        <w:spacing w:after="0"/>
        <w:jc w:val="both"/>
        <w:rPr>
          <w:rFonts w:ascii="Corbel" w:hAnsi="Corbel"/>
          <w:b/>
          <w:sz w:val="24"/>
          <w:szCs w:val="24"/>
        </w:rPr>
      </w:pPr>
      <w:r w:rsidRPr="00801EC6">
        <w:rPr>
          <w:rFonts w:ascii="Corbel" w:hAnsi="Corbel"/>
          <w:b/>
          <w:sz w:val="24"/>
          <w:szCs w:val="24"/>
        </w:rPr>
        <w:t>Problem Statement:</w:t>
      </w:r>
    </w:p>
    <w:p w14:paraId="3E1B7F78" w14:textId="10574736" w:rsidR="00801EC6" w:rsidRDefault="00E9377F" w:rsidP="00801EC6">
      <w:pPr>
        <w:spacing w:after="0"/>
        <w:jc w:val="both"/>
        <w:rPr>
          <w:rFonts w:ascii="Corbel" w:hAnsi="Corbel"/>
          <w:sz w:val="24"/>
          <w:szCs w:val="24"/>
        </w:rPr>
      </w:pPr>
      <w:r w:rsidRPr="00E9377F">
        <w:rPr>
          <w:rFonts w:ascii="Corbel" w:hAnsi="Corbel"/>
          <w:sz w:val="24"/>
          <w:szCs w:val="24"/>
        </w:rPr>
        <w:t>Given an integer N. Find out the </w:t>
      </w:r>
      <w:r w:rsidR="004A51CB">
        <w:rPr>
          <w:rFonts w:ascii="Corbel" w:hAnsi="Corbel"/>
          <w:sz w:val="24"/>
          <w:szCs w:val="24"/>
        </w:rPr>
        <w:t>PSum</w:t>
      </w:r>
      <w:r w:rsidRPr="00E9377F">
        <w:rPr>
          <w:rFonts w:ascii="Corbel" w:hAnsi="Corbel"/>
          <w:sz w:val="24"/>
          <w:szCs w:val="24"/>
        </w:rPr>
        <w:t> where PSum for integer N is defined as the maximum sum of difference of adjacent elements in all arrangement of numbers from 1 to N.</w:t>
      </w:r>
    </w:p>
    <w:p w14:paraId="57A211BF" w14:textId="2EA01DEC" w:rsidR="00E9377F" w:rsidRDefault="00E9377F" w:rsidP="00801EC6">
      <w:pPr>
        <w:spacing w:after="0"/>
        <w:jc w:val="both"/>
        <w:rPr>
          <w:rFonts w:ascii="Corbel" w:hAnsi="Corbel"/>
          <w:sz w:val="24"/>
          <w:szCs w:val="24"/>
        </w:rPr>
      </w:pPr>
    </w:p>
    <w:p w14:paraId="4FA8B1F6" w14:textId="1AC323E0" w:rsidR="00973313" w:rsidRDefault="00973313" w:rsidP="00801EC6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Note: Difference between elements A and B indicates the absolute difference between the elements.</w:t>
      </w:r>
    </w:p>
    <w:p w14:paraId="4B43FD46" w14:textId="6C50A658" w:rsidR="00973313" w:rsidRDefault="00973313" w:rsidP="00801EC6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i.e A-B-|A-B|</w:t>
      </w:r>
    </w:p>
    <w:p w14:paraId="3FF5F284" w14:textId="77777777" w:rsidR="00801EC6" w:rsidRPr="005043F3" w:rsidRDefault="00801EC6" w:rsidP="00801EC6">
      <w:pPr>
        <w:spacing w:after="0"/>
        <w:jc w:val="both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 xml:space="preserve">Input Format: </w:t>
      </w:r>
    </w:p>
    <w:p w14:paraId="70D6542A" w14:textId="1A773DA4" w:rsidR="00801EC6" w:rsidRDefault="00973313" w:rsidP="00801EC6">
      <w:pPr>
        <w:spacing w:after="0"/>
        <w:jc w:val="both"/>
        <w:rPr>
          <w:rFonts w:ascii="Corbel" w:hAnsi="Corbel"/>
          <w:sz w:val="24"/>
          <w:szCs w:val="24"/>
        </w:rPr>
      </w:pPr>
      <w:r w:rsidRPr="00973313">
        <w:rPr>
          <w:rFonts w:ascii="Corbel" w:hAnsi="Corbel"/>
          <w:sz w:val="24"/>
          <w:szCs w:val="24"/>
        </w:rPr>
        <w:t>First line of input contains number of test case T. Each test case contains a single integer N.</w:t>
      </w:r>
    </w:p>
    <w:p w14:paraId="6967D228" w14:textId="77777777" w:rsidR="00801EC6" w:rsidRPr="005043F3" w:rsidRDefault="00801EC6" w:rsidP="00801EC6">
      <w:pPr>
        <w:spacing w:after="0"/>
        <w:jc w:val="both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>Constraints:</w:t>
      </w:r>
    </w:p>
    <w:p w14:paraId="1E37C186" w14:textId="789EEC69" w:rsidR="00801EC6" w:rsidRPr="00973313" w:rsidRDefault="00973313" w:rsidP="00801EC6">
      <w:pPr>
        <w:spacing w:after="0"/>
        <w:rPr>
          <w:rFonts w:ascii="Corbel" w:hAnsi="Corbel"/>
          <w:sz w:val="24"/>
          <w:szCs w:val="24"/>
        </w:rPr>
      </w:pPr>
      <w:r w:rsidRPr="00973313">
        <w:rPr>
          <w:rFonts w:ascii="Corbel" w:hAnsi="Corbel"/>
          <w:sz w:val="24"/>
          <w:szCs w:val="24"/>
        </w:rPr>
        <w:t>1&lt;=T&lt;=10000</w:t>
      </w:r>
      <w:r w:rsidRPr="00973313">
        <w:rPr>
          <w:rFonts w:ascii="Corbel" w:hAnsi="Corbel"/>
          <w:sz w:val="24"/>
          <w:szCs w:val="24"/>
        </w:rPr>
        <w:br/>
        <w:t>1&lt;=N&lt;=10</w:t>
      </w:r>
      <w:r w:rsidRPr="00973313">
        <w:rPr>
          <w:rFonts w:ascii="Corbel" w:hAnsi="Corbel"/>
          <w:sz w:val="24"/>
          <w:szCs w:val="24"/>
          <w:vertAlign w:val="superscript"/>
        </w:rPr>
        <w:t>5</w:t>
      </w:r>
    </w:p>
    <w:p w14:paraId="5C07ED3F" w14:textId="77777777" w:rsidR="00801EC6" w:rsidRPr="005043F3" w:rsidRDefault="00801EC6" w:rsidP="00801EC6">
      <w:pPr>
        <w:spacing w:after="0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>Output Format:</w:t>
      </w:r>
    </w:p>
    <w:p w14:paraId="34D45835" w14:textId="47BB389F" w:rsidR="00801EC6" w:rsidRDefault="00973313" w:rsidP="00801EC6">
      <w:pPr>
        <w:spacing w:after="0"/>
        <w:rPr>
          <w:rFonts w:ascii="Corbel" w:hAnsi="Corbel"/>
          <w:sz w:val="24"/>
          <w:szCs w:val="24"/>
        </w:rPr>
      </w:pPr>
      <w:r w:rsidRPr="00973313">
        <w:rPr>
          <w:rFonts w:ascii="Corbel" w:hAnsi="Corbel"/>
          <w:sz w:val="24"/>
          <w:szCs w:val="24"/>
        </w:rPr>
        <w:t>For each test case print the maximum value of PSum.</w:t>
      </w:r>
    </w:p>
    <w:p w14:paraId="5148B501" w14:textId="77777777" w:rsidR="00801EC6" w:rsidRPr="005043F3" w:rsidRDefault="00801EC6" w:rsidP="00801EC6">
      <w:pPr>
        <w:spacing w:after="0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>Solution:</w:t>
      </w:r>
    </w:p>
    <w:p w14:paraId="3963CC2E" w14:textId="62B99B11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4A51CB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#include&lt;</w:t>
      </w:r>
      <w:r w:rsidRPr="004A51CB">
        <w:rPr>
          <w:rFonts w:ascii="Consolas" w:eastAsia="Times New Roman" w:hAnsi="Consolas" w:cs="Times New Roman"/>
          <w:color w:val="CE9178"/>
          <w:sz w:val="21"/>
          <w:szCs w:val="21"/>
          <w:lang w:val="en-US" w:bidi="ta-IN"/>
        </w:rPr>
        <w:t>bits/stdc++.h</w:t>
      </w:r>
      <w:r w:rsidRPr="004A51CB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&gt;</w:t>
      </w:r>
    </w:p>
    <w:p w14:paraId="449CCC77" w14:textId="77777777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4A51CB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#define</w:t>
      </w: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pb push_back</w:t>
      </w:r>
    </w:p>
    <w:p w14:paraId="4E5CBD35" w14:textId="77777777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4A51CB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#define</w:t>
      </w: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ll </w:t>
      </w:r>
      <w:r w:rsidRPr="004A51CB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long</w:t>
      </w: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4A51CB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long</w:t>
      </w:r>
    </w:p>
    <w:p w14:paraId="56D37B23" w14:textId="77777777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</w:p>
    <w:p w14:paraId="0A27C23D" w14:textId="77777777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4A51CB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using</w:t>
      </w: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4A51CB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namespace</w:t>
      </w: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std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32534D71" w14:textId="77777777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ll ar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[</w:t>
      </w:r>
      <w:r w:rsidRPr="004A51CB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100001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]={</w:t>
      </w:r>
      <w:r w:rsidRPr="004A51CB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0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};</w:t>
      </w:r>
    </w:p>
    <w:p w14:paraId="40CEB321" w14:textId="77777777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</w:p>
    <w:p w14:paraId="54BAD2FA" w14:textId="77777777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4A51CB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void</w:t>
      </w: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permutationsum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){</w:t>
      </w:r>
    </w:p>
    <w:p w14:paraId="1E3CA06E" w14:textId="77777777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ar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[</w:t>
      </w:r>
      <w:r w:rsidRPr="004A51CB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0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]=</w:t>
      </w:r>
      <w:r w:rsidRPr="004A51CB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0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16E36D1C" w14:textId="2A3F21A4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</w:t>
      </w: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ar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[</w:t>
      </w:r>
      <w:r w:rsidRPr="004A51CB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1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]=</w:t>
      </w:r>
      <w:r w:rsidRPr="004A51CB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1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2DDD9A26" w14:textId="66FB397A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</w:t>
      </w: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ar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[</w:t>
      </w:r>
      <w:r w:rsidRPr="004A51CB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2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]=</w:t>
      </w:r>
      <w:r w:rsidRPr="004A51CB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1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296F6884" w14:textId="77777777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</w:p>
    <w:p w14:paraId="2BAB5F42" w14:textId="2D7339D8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</w:t>
      </w:r>
      <w:r w:rsidRPr="004A51CB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for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ll i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=</w:t>
      </w:r>
      <w:r w:rsidRPr="004A51CB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3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i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&lt;</w:t>
      </w:r>
      <w:r w:rsidRPr="004A51CB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100001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i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++){</w:t>
      </w:r>
    </w:p>
    <w:p w14:paraId="68723EA4" w14:textId="77777777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ar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[</w:t>
      </w: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i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]=</w:t>
      </w: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ar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[</w:t>
      </w: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i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-</w:t>
      </w:r>
      <w:r w:rsidRPr="004A51CB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1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]-(</w:t>
      </w: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i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%</w:t>
      </w:r>
      <w:r w:rsidRPr="004A51CB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2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)+</w:t>
      </w: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i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2458BF25" w14:textId="12EAE02C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}</w:t>
      </w:r>
    </w:p>
    <w:p w14:paraId="7BA9B1CD" w14:textId="77777777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}</w:t>
      </w:r>
    </w:p>
    <w:p w14:paraId="31F269AF" w14:textId="77777777" w:rsid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</w:pPr>
    </w:p>
    <w:p w14:paraId="65A65693" w14:textId="3BCD320B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4A51CB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lastRenderedPageBreak/>
        <w:t>int</w:t>
      </w: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main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){</w:t>
      </w:r>
    </w:p>
    <w:p w14:paraId="3954447B" w14:textId="77777777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ios_base::sync_with_stdio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r w:rsidRPr="004A51CB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false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);</w:t>
      </w:r>
    </w:p>
    <w:p w14:paraId="70D3FEEB" w14:textId="77777777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cin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.</w:t>
      </w: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tie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NULL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);</w:t>
      </w:r>
    </w:p>
    <w:p w14:paraId="0FE76E37" w14:textId="77777777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ll t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3C7BFCBD" w14:textId="77777777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</w:p>
    <w:p w14:paraId="7B9BA072" w14:textId="34498470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</w:t>
      </w: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cin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&gt;&gt;</w:t>
      </w: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t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1C6721B0" w14:textId="29E1DD78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</w:t>
      </w: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permutationsum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);</w:t>
      </w:r>
    </w:p>
    <w:p w14:paraId="3B84228C" w14:textId="77777777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</w:p>
    <w:p w14:paraId="4A162EBD" w14:textId="713F7ECA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 xml:space="preserve">   </w:t>
      </w:r>
      <w:r w:rsidRPr="004A51CB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while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t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--){</w:t>
      </w:r>
    </w:p>
    <w:p w14:paraId="75643E7E" w14:textId="2C9525E1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</w:t>
      </w: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ll n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20A7B392" w14:textId="1A8C15A2" w:rsidR="004A51CB" w:rsidRPr="004A51CB" w:rsidRDefault="004A51CB" w:rsidP="004A51CB">
      <w:pPr>
        <w:shd w:val="clear" w:color="auto" w:fill="1E1E1E"/>
        <w:spacing w:after="0" w:line="285" w:lineRule="atLeast"/>
        <w:ind w:firstLine="720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cin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&gt;&gt;</w:t>
      </w: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n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38B38F16" w14:textId="77777777" w:rsidR="004A51CB" w:rsidRDefault="004A51CB" w:rsidP="004A51CB">
      <w:pPr>
        <w:shd w:val="clear" w:color="auto" w:fill="1E1E1E"/>
        <w:spacing w:after="0" w:line="285" w:lineRule="atLeast"/>
        <w:ind w:firstLine="720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cout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&lt;&lt;</w:t>
      </w: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ar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[</w:t>
      </w: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n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]&lt;&lt;</w:t>
      </w:r>
      <w:r w:rsidRPr="004A51CB">
        <w:rPr>
          <w:rFonts w:ascii="Consolas" w:eastAsia="Times New Roman" w:hAnsi="Consolas" w:cs="Times New Roman"/>
          <w:color w:val="CE9178"/>
          <w:sz w:val="21"/>
          <w:szCs w:val="21"/>
          <w:lang w:val="en-US" w:bidi="ta-IN"/>
        </w:rPr>
        <w:t>"\n"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1B8AA6D2" w14:textId="4459CE4F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}</w:t>
      </w:r>
    </w:p>
    <w:p w14:paraId="312E9291" w14:textId="77777777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}</w:t>
      </w:r>
    </w:p>
    <w:p w14:paraId="6B30AF45" w14:textId="77777777" w:rsidR="00801EC6" w:rsidRDefault="00801EC6" w:rsidP="00801EC6">
      <w:pPr>
        <w:spacing w:after="0"/>
        <w:rPr>
          <w:rFonts w:ascii="Corbel" w:hAnsi="Corbel"/>
          <w:sz w:val="24"/>
          <w:szCs w:val="24"/>
        </w:rPr>
      </w:pPr>
    </w:p>
    <w:p w14:paraId="45C0E506" w14:textId="77777777" w:rsidR="00801EC6" w:rsidRPr="005043F3" w:rsidRDefault="00801EC6" w:rsidP="00801EC6">
      <w:pPr>
        <w:spacing w:after="0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>Sample Test Cases:</w:t>
      </w:r>
    </w:p>
    <w:p w14:paraId="027E5994" w14:textId="11DDBFFC" w:rsidR="00801EC6" w:rsidRDefault="004A51CB" w:rsidP="00801EC6">
      <w:p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Sample Input 0:</w:t>
      </w:r>
    </w:p>
    <w:p w14:paraId="3E80C3BD" w14:textId="77777777" w:rsidR="004A51CB" w:rsidRPr="004A51CB" w:rsidRDefault="004A51CB" w:rsidP="004A51CB">
      <w:pPr>
        <w:spacing w:after="0"/>
        <w:rPr>
          <w:rFonts w:ascii="Corbel" w:hAnsi="Corbel"/>
          <w:sz w:val="24"/>
          <w:szCs w:val="24"/>
          <w:lang w:val="en-US"/>
        </w:rPr>
      </w:pPr>
      <w:r w:rsidRPr="004A51CB">
        <w:rPr>
          <w:rFonts w:ascii="Corbel" w:hAnsi="Corbel"/>
          <w:sz w:val="24"/>
          <w:szCs w:val="24"/>
          <w:lang w:val="en-US"/>
        </w:rPr>
        <w:t>3</w:t>
      </w:r>
    </w:p>
    <w:p w14:paraId="6CE1F09D" w14:textId="77777777" w:rsidR="004A51CB" w:rsidRPr="004A51CB" w:rsidRDefault="004A51CB" w:rsidP="004A51CB">
      <w:pPr>
        <w:spacing w:after="0"/>
        <w:rPr>
          <w:rFonts w:ascii="Corbel" w:hAnsi="Corbel"/>
          <w:sz w:val="24"/>
          <w:szCs w:val="24"/>
          <w:lang w:val="en-US"/>
        </w:rPr>
      </w:pPr>
      <w:r w:rsidRPr="004A51CB">
        <w:rPr>
          <w:rFonts w:ascii="Corbel" w:hAnsi="Corbel"/>
          <w:sz w:val="24"/>
          <w:szCs w:val="24"/>
          <w:lang w:val="en-US"/>
        </w:rPr>
        <w:t>1</w:t>
      </w:r>
    </w:p>
    <w:p w14:paraId="32D8B7C3" w14:textId="77777777" w:rsidR="004A51CB" w:rsidRPr="004A51CB" w:rsidRDefault="004A51CB" w:rsidP="004A51CB">
      <w:pPr>
        <w:spacing w:after="0"/>
        <w:rPr>
          <w:rFonts w:ascii="Corbel" w:hAnsi="Corbel"/>
          <w:sz w:val="24"/>
          <w:szCs w:val="24"/>
          <w:lang w:val="en-US"/>
        </w:rPr>
      </w:pPr>
      <w:r w:rsidRPr="004A51CB">
        <w:rPr>
          <w:rFonts w:ascii="Corbel" w:hAnsi="Corbel"/>
          <w:sz w:val="24"/>
          <w:szCs w:val="24"/>
          <w:lang w:val="en-US"/>
        </w:rPr>
        <w:t>2</w:t>
      </w:r>
    </w:p>
    <w:p w14:paraId="3F0E9014" w14:textId="77777777" w:rsidR="004A51CB" w:rsidRPr="004A51CB" w:rsidRDefault="004A51CB" w:rsidP="004A51CB">
      <w:pPr>
        <w:spacing w:after="0"/>
        <w:rPr>
          <w:rFonts w:ascii="Corbel" w:hAnsi="Corbel"/>
          <w:sz w:val="24"/>
          <w:szCs w:val="24"/>
          <w:lang w:val="en-US"/>
        </w:rPr>
      </w:pPr>
      <w:r w:rsidRPr="004A51CB">
        <w:rPr>
          <w:rFonts w:ascii="Corbel" w:hAnsi="Corbel"/>
          <w:sz w:val="24"/>
          <w:szCs w:val="24"/>
          <w:lang w:val="en-US"/>
        </w:rPr>
        <w:t>3</w:t>
      </w:r>
    </w:p>
    <w:p w14:paraId="031ADC46" w14:textId="74ED4418" w:rsidR="004A51CB" w:rsidRDefault="004A51CB" w:rsidP="00801EC6">
      <w:pPr>
        <w:spacing w:after="0"/>
        <w:rPr>
          <w:rFonts w:ascii="Corbel" w:hAnsi="Corbel"/>
          <w:sz w:val="24"/>
          <w:szCs w:val="24"/>
        </w:rPr>
      </w:pPr>
    </w:p>
    <w:p w14:paraId="4D5A432E" w14:textId="1A368D86" w:rsidR="004A51CB" w:rsidRDefault="004A51CB" w:rsidP="00801EC6">
      <w:p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Sample Output 0:</w:t>
      </w:r>
    </w:p>
    <w:p w14:paraId="575E7CCA" w14:textId="77777777" w:rsidR="004A51CB" w:rsidRPr="004A51CB" w:rsidRDefault="004A51CB" w:rsidP="004A51CB">
      <w:pPr>
        <w:spacing w:after="0"/>
        <w:rPr>
          <w:rFonts w:ascii="Corbel" w:hAnsi="Corbel"/>
          <w:sz w:val="24"/>
          <w:szCs w:val="24"/>
          <w:lang w:val="en-US"/>
        </w:rPr>
      </w:pPr>
      <w:r w:rsidRPr="004A51CB">
        <w:rPr>
          <w:rFonts w:ascii="Corbel" w:hAnsi="Corbel"/>
          <w:sz w:val="24"/>
          <w:szCs w:val="24"/>
          <w:lang w:val="en-US"/>
        </w:rPr>
        <w:t>1</w:t>
      </w:r>
    </w:p>
    <w:p w14:paraId="5EE6454C" w14:textId="77777777" w:rsidR="004A51CB" w:rsidRPr="004A51CB" w:rsidRDefault="004A51CB" w:rsidP="004A51CB">
      <w:pPr>
        <w:spacing w:after="0"/>
        <w:rPr>
          <w:rFonts w:ascii="Corbel" w:hAnsi="Corbel"/>
          <w:sz w:val="24"/>
          <w:szCs w:val="24"/>
          <w:lang w:val="en-US"/>
        </w:rPr>
      </w:pPr>
      <w:r w:rsidRPr="004A51CB">
        <w:rPr>
          <w:rFonts w:ascii="Corbel" w:hAnsi="Corbel"/>
          <w:sz w:val="24"/>
          <w:szCs w:val="24"/>
          <w:lang w:val="en-US"/>
        </w:rPr>
        <w:t>1</w:t>
      </w:r>
    </w:p>
    <w:p w14:paraId="42FD4E60" w14:textId="77777777" w:rsidR="004A51CB" w:rsidRPr="004A51CB" w:rsidRDefault="004A51CB" w:rsidP="004A51CB">
      <w:pPr>
        <w:spacing w:after="0"/>
        <w:rPr>
          <w:rFonts w:ascii="Corbel" w:hAnsi="Corbel"/>
          <w:sz w:val="24"/>
          <w:szCs w:val="24"/>
          <w:lang w:val="en-US"/>
        </w:rPr>
      </w:pPr>
      <w:r w:rsidRPr="004A51CB">
        <w:rPr>
          <w:rFonts w:ascii="Corbel" w:hAnsi="Corbel"/>
          <w:sz w:val="24"/>
          <w:szCs w:val="24"/>
          <w:lang w:val="en-US"/>
        </w:rPr>
        <w:t>3</w:t>
      </w:r>
    </w:p>
    <w:p w14:paraId="39E011A4" w14:textId="77777777" w:rsidR="004A51CB" w:rsidRDefault="004A51CB" w:rsidP="00801EC6">
      <w:pPr>
        <w:spacing w:after="0"/>
        <w:rPr>
          <w:rFonts w:ascii="Corbel" w:hAnsi="Corbel"/>
          <w:sz w:val="24"/>
          <w:szCs w:val="24"/>
        </w:rPr>
      </w:pPr>
    </w:p>
    <w:p w14:paraId="443F32A5" w14:textId="77777777" w:rsidR="00801EC6" w:rsidRPr="005043F3" w:rsidRDefault="00801EC6" w:rsidP="00801EC6">
      <w:pPr>
        <w:spacing w:after="0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>Test Cases:</w:t>
      </w:r>
    </w:p>
    <w:p w14:paraId="179025CF" w14:textId="46AAF8F5" w:rsidR="00801EC6" w:rsidRDefault="00B612BA" w:rsidP="00801EC6">
      <w:pPr>
        <w:spacing w:after="0"/>
        <w:rPr>
          <w:rFonts w:ascii="Corbel" w:hAnsi="Corbel"/>
          <w:sz w:val="24"/>
          <w:szCs w:val="24"/>
        </w:rPr>
      </w:pPr>
      <w:r w:rsidRPr="00B612BA">
        <w:rPr>
          <w:rFonts w:ascii="Corbel" w:hAnsi="Corbel"/>
          <w:sz w:val="24"/>
          <w:szCs w:val="24"/>
        </w:rPr>
        <w:t>https://github.com/Shri-Aakash/Q-Box/tree/main/permutation%20again</w:t>
      </w:r>
    </w:p>
    <w:p w14:paraId="10072961" w14:textId="77777777" w:rsidR="005043F3" w:rsidRDefault="005043F3" w:rsidP="00801EC6">
      <w:pPr>
        <w:spacing w:after="0"/>
        <w:rPr>
          <w:rFonts w:ascii="Corbel" w:hAnsi="Corbel"/>
          <w:sz w:val="24"/>
          <w:szCs w:val="24"/>
        </w:rPr>
      </w:pPr>
    </w:p>
    <w:p w14:paraId="7DCB2409" w14:textId="77777777" w:rsidR="005043F3" w:rsidRPr="00801EC6" w:rsidRDefault="005043F3" w:rsidP="005043F3">
      <w:pPr>
        <w:spacing w:after="0"/>
        <w:jc w:val="both"/>
        <w:rPr>
          <w:rFonts w:ascii="Corbel" w:hAnsi="Corbel"/>
          <w:b/>
          <w:sz w:val="28"/>
          <w:szCs w:val="24"/>
        </w:rPr>
      </w:pPr>
      <w:r>
        <w:rPr>
          <w:rFonts w:ascii="Corbel" w:hAnsi="Corbel"/>
          <w:b/>
          <w:sz w:val="28"/>
          <w:szCs w:val="24"/>
        </w:rPr>
        <w:t>Question 02</w:t>
      </w:r>
    </w:p>
    <w:p w14:paraId="75325724" w14:textId="77777777" w:rsidR="005043F3" w:rsidRDefault="005043F3" w:rsidP="005043F3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itle: </w:t>
      </w:r>
    </w:p>
    <w:p w14:paraId="2745F33F" w14:textId="77777777" w:rsidR="005043F3" w:rsidRDefault="005043F3" w:rsidP="005043F3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Level: Medium</w:t>
      </w:r>
    </w:p>
    <w:p w14:paraId="41917268" w14:textId="68A1BFF2" w:rsidR="005043F3" w:rsidRDefault="005043F3" w:rsidP="005043F3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Concepts Tested:</w:t>
      </w:r>
      <w:r w:rsidR="007020B0">
        <w:rPr>
          <w:rFonts w:ascii="Corbel" w:hAnsi="Corbel"/>
          <w:sz w:val="24"/>
          <w:szCs w:val="24"/>
        </w:rPr>
        <w:t xml:space="preserve"> </w:t>
      </w:r>
      <w:r w:rsidR="007A1F37">
        <w:rPr>
          <w:rFonts w:ascii="Corbel" w:hAnsi="Corbel"/>
          <w:sz w:val="24"/>
          <w:szCs w:val="24"/>
        </w:rPr>
        <w:t>Dynamic Programming, Number theory</w:t>
      </w:r>
    </w:p>
    <w:p w14:paraId="03DED44E" w14:textId="77777777" w:rsidR="005043F3" w:rsidRDefault="005043F3" w:rsidP="005043F3">
      <w:pPr>
        <w:spacing w:after="0"/>
        <w:jc w:val="both"/>
        <w:rPr>
          <w:rFonts w:ascii="Corbel" w:hAnsi="Corbel"/>
          <w:sz w:val="24"/>
          <w:szCs w:val="24"/>
        </w:rPr>
      </w:pPr>
    </w:p>
    <w:p w14:paraId="1683639E" w14:textId="77777777" w:rsidR="005043F3" w:rsidRPr="00801EC6" w:rsidRDefault="005043F3" w:rsidP="005043F3">
      <w:pPr>
        <w:spacing w:after="0"/>
        <w:jc w:val="both"/>
        <w:rPr>
          <w:rFonts w:ascii="Corbel" w:hAnsi="Corbel"/>
          <w:b/>
          <w:sz w:val="24"/>
          <w:szCs w:val="24"/>
        </w:rPr>
      </w:pPr>
      <w:r w:rsidRPr="00801EC6">
        <w:rPr>
          <w:rFonts w:ascii="Corbel" w:hAnsi="Corbel"/>
          <w:b/>
          <w:sz w:val="24"/>
          <w:szCs w:val="24"/>
        </w:rPr>
        <w:t>Problem Statement:</w:t>
      </w:r>
    </w:p>
    <w:p w14:paraId="49916F7A" w14:textId="698D109C" w:rsidR="005043F3" w:rsidRDefault="007A1F37" w:rsidP="005043F3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Scooby the dog likes sets which are closed. Let us lay down a few definitions first.</w:t>
      </w:r>
    </w:p>
    <w:p w14:paraId="30D5A1C8" w14:textId="77777777" w:rsidR="007A1F37" w:rsidRDefault="007A1F37" w:rsidP="007A1F37">
      <w:pPr>
        <w:pStyle w:val="NormalWeb"/>
        <w:shd w:val="clear" w:color="auto" w:fill="FFFFFF"/>
        <w:spacing w:before="225" w:beforeAutospacing="0" w:after="225" w:afterAutospacing="0"/>
        <w:rPr>
          <w:rFonts w:ascii="Open Sans" w:hAnsi="Open Sans" w:cs="Open Sans"/>
          <w:color w:val="666666"/>
          <w:sz w:val="21"/>
          <w:szCs w:val="21"/>
        </w:rPr>
      </w:pPr>
      <w:r>
        <w:rPr>
          <w:rStyle w:val="Strong"/>
          <w:rFonts w:ascii="Open Sans" w:hAnsi="Open Sans" w:cs="Open Sans"/>
          <w:color w:val="333333"/>
          <w:sz w:val="21"/>
          <w:szCs w:val="21"/>
        </w:rPr>
        <w:t>Definition 1:</w:t>
      </w:r>
      <w:r>
        <w:rPr>
          <w:rFonts w:ascii="Open Sans" w:hAnsi="Open Sans" w:cs="Open Sans"/>
          <w:color w:val="666666"/>
          <w:sz w:val="21"/>
          <w:szCs w:val="21"/>
        </w:rPr>
        <w:t> A set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S</w:t>
      </w:r>
      <w:r>
        <w:rPr>
          <w:rFonts w:ascii="Open Sans" w:hAnsi="Open Sans" w:cs="Open Sans"/>
          <w:color w:val="666666"/>
          <w:sz w:val="21"/>
          <w:szCs w:val="21"/>
        </w:rPr>
        <w:t> is said to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closed</w:t>
      </w:r>
      <w:r>
        <w:rPr>
          <w:rFonts w:ascii="Open Sans" w:hAnsi="Open Sans" w:cs="Open Sans"/>
          <w:color w:val="666666"/>
          <w:sz w:val="21"/>
          <w:szCs w:val="21"/>
        </w:rPr>
        <w:t> with respect to a prime number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P</w:t>
      </w:r>
      <w:r>
        <w:rPr>
          <w:rFonts w:ascii="Open Sans" w:hAnsi="Open Sans" w:cs="Open Sans"/>
          <w:color w:val="666666"/>
          <w:sz w:val="21"/>
          <w:szCs w:val="21"/>
        </w:rPr>
        <w:t> if and only if:</w:t>
      </w:r>
    </w:p>
    <w:p w14:paraId="0EAC4D7A" w14:textId="00A7F0D5" w:rsidR="007A1F37" w:rsidRDefault="007A1F37" w:rsidP="007A1F37">
      <w:pPr>
        <w:pStyle w:val="NormalWeb"/>
        <w:shd w:val="clear" w:color="auto" w:fill="FFFFFF"/>
        <w:spacing w:before="0" w:beforeAutospacing="0" w:after="0" w:afterAutospacing="0"/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</w:pP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a</w:t>
      </w:r>
      <w:r>
        <w:rPr>
          <w:rStyle w:val="mjxassistivemathml"/>
          <w:rFonts w:ascii="Cambria Math" w:hAnsi="Cambria Math" w:cs="Cambria Math"/>
          <w:color w:val="666666"/>
          <w:sz w:val="21"/>
          <w:szCs w:val="21"/>
          <w:bdr w:val="none" w:sz="0" w:space="0" w:color="auto" w:frame="1"/>
        </w:rPr>
        <w:t>∗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b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 xml:space="preserve"> 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(modP)</w:t>
      </w:r>
      <w:r>
        <w:rPr>
          <w:rStyle w:val="mjxassistivemathml"/>
          <w:rFonts w:ascii="Cambria Math" w:hAnsi="Cambria Math" w:cs="Cambria Math"/>
          <w:color w:val="666666"/>
          <w:sz w:val="21"/>
          <w:szCs w:val="21"/>
          <w:bdr w:val="none" w:sz="0" w:space="0" w:color="auto" w:frame="1"/>
        </w:rPr>
        <w:t>∈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S</w:t>
      </w:r>
      <w:r>
        <w:rPr>
          <w:rStyle w:val="mjxassistivemathml"/>
          <w:rFonts w:ascii="Cambria Math" w:hAnsi="Cambria Math" w:cs="Cambria Math"/>
          <w:color w:val="666666"/>
          <w:sz w:val="21"/>
          <w:szCs w:val="21"/>
          <w:bdr w:val="none" w:sz="0" w:space="0" w:color="auto" w:frame="1"/>
        </w:rPr>
        <w:t>∀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a,b</w:t>
      </w:r>
      <w:r>
        <w:rPr>
          <w:rStyle w:val="mjxassistivemathml"/>
          <w:rFonts w:ascii="Cambria Math" w:hAnsi="Cambria Math" w:cs="Cambria Math"/>
          <w:color w:val="666666"/>
          <w:sz w:val="21"/>
          <w:szCs w:val="21"/>
          <w:bdr w:val="none" w:sz="0" w:space="0" w:color="auto" w:frame="1"/>
        </w:rPr>
        <w:t>∈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S</w:t>
      </w:r>
    </w:p>
    <w:p w14:paraId="45CEDD8A" w14:textId="77777777" w:rsidR="007A1F37" w:rsidRDefault="007A1F37" w:rsidP="007A1F37">
      <w:pPr>
        <w:pStyle w:val="NormalWeb"/>
        <w:shd w:val="clear" w:color="auto" w:fill="FFFFFF"/>
        <w:spacing w:before="0" w:beforeAutospacing="0" w:after="0" w:afterAutospacing="0"/>
        <w:rPr>
          <w:rFonts w:ascii="Open Sans" w:hAnsi="Open Sans" w:cs="Open Sans"/>
          <w:color w:val="666666"/>
          <w:sz w:val="21"/>
          <w:szCs w:val="21"/>
        </w:rPr>
      </w:pPr>
    </w:p>
    <w:p w14:paraId="0324F04E" w14:textId="77777777" w:rsidR="007A1F37" w:rsidRDefault="007A1F37" w:rsidP="007A1F37">
      <w:pPr>
        <w:pStyle w:val="NormalWeb"/>
        <w:shd w:val="clear" w:color="auto" w:fill="FFFFFF"/>
        <w:spacing w:before="0" w:beforeAutospacing="0" w:after="0" w:afterAutospacing="0"/>
        <w:rPr>
          <w:rFonts w:ascii="Open Sans" w:hAnsi="Open Sans" w:cs="Open Sans"/>
          <w:color w:val="666666"/>
          <w:sz w:val="21"/>
          <w:szCs w:val="21"/>
        </w:rPr>
      </w:pPr>
      <w:r>
        <w:rPr>
          <w:rFonts w:ascii="Open Sans" w:hAnsi="Open Sans" w:cs="Open Sans"/>
          <w:color w:val="666666"/>
          <w:sz w:val="21"/>
          <w:szCs w:val="21"/>
        </w:rPr>
        <w:t>Note that 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a,b</w:t>
      </w:r>
      <w:r>
        <w:rPr>
          <w:rFonts w:ascii="Open Sans" w:hAnsi="Open Sans" w:cs="Open Sans"/>
          <w:color w:val="666666"/>
          <w:sz w:val="21"/>
          <w:szCs w:val="21"/>
        </w:rPr>
        <w:t> can be equal.</w:t>
      </w:r>
    </w:p>
    <w:p w14:paraId="3B238F8B" w14:textId="2C15DFE3" w:rsidR="007A1F37" w:rsidRDefault="007A1F37" w:rsidP="007A1F37">
      <w:pPr>
        <w:pStyle w:val="NormalWeb"/>
        <w:shd w:val="clear" w:color="auto" w:fill="FFFFFF"/>
        <w:spacing w:before="0" w:beforeAutospacing="0" w:after="0" w:afterAutospacing="0"/>
        <w:rPr>
          <w:rFonts w:ascii="Open Sans" w:hAnsi="Open Sans" w:cs="Open Sans"/>
          <w:color w:val="666666"/>
          <w:sz w:val="21"/>
          <w:szCs w:val="21"/>
        </w:rPr>
      </w:pPr>
      <w:r>
        <w:rPr>
          <w:rFonts w:ascii="Open Sans" w:hAnsi="Open Sans" w:cs="Open Sans"/>
          <w:color w:val="666666"/>
          <w:sz w:val="21"/>
          <w:szCs w:val="21"/>
        </w:rPr>
        <w:t>As an example, the set 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S={2,4,1}</w:t>
      </w:r>
      <w:r>
        <w:rPr>
          <w:rFonts w:ascii="Open Sans" w:hAnsi="Open Sans" w:cs="Open Sans"/>
          <w:color w:val="666666"/>
          <w:sz w:val="21"/>
          <w:szCs w:val="21"/>
        </w:rPr>
        <w:t> is closed with respect to prime 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P=7</w:t>
      </w:r>
      <w:r>
        <w:rPr>
          <w:rFonts w:ascii="Open Sans" w:hAnsi="Open Sans" w:cs="Open Sans"/>
          <w:color w:val="666666"/>
          <w:sz w:val="21"/>
          <w:szCs w:val="21"/>
        </w:rPr>
        <w:t>.</w:t>
      </w:r>
    </w:p>
    <w:p w14:paraId="5E3AC3DB" w14:textId="77777777" w:rsidR="007A1F37" w:rsidRDefault="007A1F37" w:rsidP="007A1F37">
      <w:pPr>
        <w:pStyle w:val="NormalWeb"/>
        <w:shd w:val="clear" w:color="auto" w:fill="FFFFFF"/>
        <w:spacing w:before="0" w:beforeAutospacing="0" w:after="0" w:afterAutospacing="0"/>
        <w:rPr>
          <w:rFonts w:ascii="Open Sans" w:hAnsi="Open Sans" w:cs="Open Sans"/>
          <w:color w:val="666666"/>
          <w:sz w:val="21"/>
          <w:szCs w:val="21"/>
        </w:rPr>
      </w:pPr>
    </w:p>
    <w:p w14:paraId="5E468B9B" w14:textId="77777777" w:rsidR="007A1F37" w:rsidRDefault="007A1F37" w:rsidP="007A1F37">
      <w:pPr>
        <w:pStyle w:val="NormalWeb"/>
        <w:shd w:val="clear" w:color="auto" w:fill="FFFFFF"/>
        <w:spacing w:before="0" w:beforeAutospacing="0" w:after="0" w:afterAutospacing="0"/>
        <w:rPr>
          <w:rFonts w:ascii="Open Sans" w:hAnsi="Open Sans" w:cs="Open Sans"/>
          <w:color w:val="666666"/>
          <w:sz w:val="21"/>
          <w:szCs w:val="21"/>
        </w:rPr>
      </w:pPr>
      <w:r>
        <w:rPr>
          <w:rStyle w:val="Strong"/>
          <w:rFonts w:ascii="Open Sans" w:hAnsi="Open Sans" w:cs="Open Sans"/>
          <w:color w:val="333333"/>
          <w:sz w:val="21"/>
          <w:szCs w:val="21"/>
        </w:rPr>
        <w:lastRenderedPageBreak/>
        <w:t>Definition 2:</w:t>
      </w:r>
      <w:r>
        <w:rPr>
          <w:rFonts w:ascii="Open Sans" w:hAnsi="Open Sans" w:cs="Open Sans"/>
          <w:color w:val="666666"/>
          <w:sz w:val="21"/>
          <w:szCs w:val="21"/>
        </w:rPr>
        <w:t> 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Closure(S)</w:t>
      </w:r>
      <w:r>
        <w:rPr>
          <w:rFonts w:ascii="Open Sans" w:hAnsi="Open Sans" w:cs="Open Sans"/>
          <w:color w:val="666666"/>
          <w:sz w:val="21"/>
          <w:szCs w:val="21"/>
        </w:rPr>
        <w:t>: Closure of a set S is defined to be the smallest closed set containing the set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S</w:t>
      </w:r>
      <w:r>
        <w:rPr>
          <w:rFonts w:ascii="Open Sans" w:hAnsi="Open Sans" w:cs="Open Sans"/>
          <w:color w:val="666666"/>
          <w:sz w:val="21"/>
          <w:szCs w:val="21"/>
        </w:rPr>
        <w:t>.</w:t>
      </w:r>
    </w:p>
    <w:p w14:paraId="5366AE6C" w14:textId="0F7891D6" w:rsidR="007A1F37" w:rsidRDefault="007A1F37" w:rsidP="007A1F37">
      <w:pPr>
        <w:pStyle w:val="NormalWeb"/>
        <w:shd w:val="clear" w:color="auto" w:fill="FFFFFF"/>
        <w:spacing w:before="0" w:beforeAutospacing="0" w:after="0" w:afterAutospacing="0"/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</w:pPr>
      <w:r>
        <w:rPr>
          <w:rFonts w:ascii="Open Sans" w:hAnsi="Open Sans" w:cs="Open Sans"/>
          <w:color w:val="666666"/>
          <w:sz w:val="21"/>
          <w:szCs w:val="21"/>
        </w:rPr>
        <w:t>As an example, for 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P=5</w:t>
      </w:r>
      <w:r>
        <w:rPr>
          <w:rFonts w:ascii="Open Sans" w:hAnsi="Open Sans" w:cs="Open Sans"/>
          <w:color w:val="666666"/>
          <w:sz w:val="21"/>
          <w:szCs w:val="21"/>
        </w:rPr>
        <w:t> and set 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S={3}</w:t>
      </w:r>
      <w:r>
        <w:rPr>
          <w:rFonts w:ascii="Open Sans" w:hAnsi="Open Sans" w:cs="Open Sans"/>
          <w:color w:val="666666"/>
          <w:sz w:val="21"/>
          <w:szCs w:val="21"/>
        </w:rPr>
        <w:t>, 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Closure(S)={3,4,2,1}</w:t>
      </w:r>
    </w:p>
    <w:p w14:paraId="1F7F7A16" w14:textId="77777777" w:rsidR="007A1F37" w:rsidRDefault="007A1F37" w:rsidP="007A1F37">
      <w:pPr>
        <w:pStyle w:val="NormalWeb"/>
        <w:shd w:val="clear" w:color="auto" w:fill="FFFFFF"/>
        <w:spacing w:before="0" w:beforeAutospacing="0" w:after="0" w:afterAutospacing="0"/>
        <w:rPr>
          <w:rFonts w:ascii="Open Sans" w:hAnsi="Open Sans" w:cs="Open Sans"/>
          <w:color w:val="666666"/>
          <w:sz w:val="21"/>
          <w:szCs w:val="21"/>
        </w:rPr>
      </w:pPr>
    </w:p>
    <w:p w14:paraId="253E3B67" w14:textId="77777777" w:rsidR="007A1F37" w:rsidRDefault="007A1F37" w:rsidP="007A1F37">
      <w:pPr>
        <w:pStyle w:val="NormalWeb"/>
        <w:shd w:val="clear" w:color="auto" w:fill="FFFFFF"/>
        <w:spacing w:before="0" w:beforeAutospacing="0" w:after="0" w:afterAutospacing="0"/>
        <w:rPr>
          <w:rFonts w:ascii="Open Sans" w:hAnsi="Open Sans" w:cs="Open Sans"/>
          <w:color w:val="666666"/>
          <w:sz w:val="21"/>
          <w:szCs w:val="21"/>
        </w:rPr>
      </w:pPr>
      <w:r>
        <w:rPr>
          <w:rStyle w:val="Strong"/>
          <w:rFonts w:ascii="Open Sans" w:hAnsi="Open Sans" w:cs="Open Sans"/>
          <w:color w:val="333333"/>
          <w:sz w:val="21"/>
          <w:szCs w:val="21"/>
        </w:rPr>
        <w:t>Definition 3:</w:t>
      </w:r>
      <w:r>
        <w:rPr>
          <w:rFonts w:ascii="Open Sans" w:hAnsi="Open Sans" w:cs="Open Sans"/>
          <w:color w:val="666666"/>
          <w:sz w:val="21"/>
          <w:szCs w:val="21"/>
        </w:rPr>
        <w:t> 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Partition(S)</w:t>
      </w:r>
      <w:r>
        <w:rPr>
          <w:rFonts w:ascii="Open Sans" w:hAnsi="Open Sans" w:cs="Open Sans"/>
          <w:color w:val="666666"/>
          <w:sz w:val="21"/>
          <w:szCs w:val="21"/>
        </w:rPr>
        <w:t>: Partition of a set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S</w:t>
      </w:r>
      <w:r>
        <w:rPr>
          <w:rFonts w:ascii="Open Sans" w:hAnsi="Open Sans" w:cs="Open Sans"/>
          <w:color w:val="666666"/>
          <w:sz w:val="21"/>
          <w:szCs w:val="21"/>
        </w:rPr>
        <w:t> is a set of non-empty subsets of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S</w:t>
      </w:r>
      <w:r>
        <w:rPr>
          <w:rFonts w:ascii="Open Sans" w:hAnsi="Open Sans" w:cs="Open Sans"/>
          <w:color w:val="666666"/>
          <w:sz w:val="21"/>
          <w:szCs w:val="21"/>
        </w:rPr>
        <w:t> such that every element of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S</w:t>
      </w:r>
      <w:r>
        <w:rPr>
          <w:rFonts w:ascii="Open Sans" w:hAnsi="Open Sans" w:cs="Open Sans"/>
          <w:color w:val="666666"/>
          <w:sz w:val="21"/>
          <w:szCs w:val="21"/>
        </w:rPr>
        <w:t> is in exactly one of these subsets. Moreover, the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length</w:t>
      </w:r>
      <w:r>
        <w:rPr>
          <w:rFonts w:ascii="Open Sans" w:hAnsi="Open Sans" w:cs="Open Sans"/>
          <w:color w:val="666666"/>
          <w:sz w:val="21"/>
          <w:szCs w:val="21"/>
        </w:rPr>
        <w:t> of the partition is the number of non-empty subsets required.</w:t>
      </w:r>
    </w:p>
    <w:p w14:paraId="5F79B3E9" w14:textId="77777777" w:rsidR="007A1F37" w:rsidRDefault="007A1F37" w:rsidP="007A1F37">
      <w:pPr>
        <w:pStyle w:val="NormalWeb"/>
        <w:shd w:val="clear" w:color="auto" w:fill="FFFFFF"/>
        <w:spacing w:before="0" w:beforeAutospacing="0" w:after="0" w:afterAutospacing="0"/>
        <w:rPr>
          <w:rFonts w:ascii="Open Sans" w:hAnsi="Open Sans" w:cs="Open Sans"/>
          <w:color w:val="666666"/>
          <w:sz w:val="21"/>
          <w:szCs w:val="21"/>
        </w:rPr>
      </w:pPr>
      <w:r>
        <w:rPr>
          <w:rFonts w:ascii="Open Sans" w:hAnsi="Open Sans" w:cs="Open Sans"/>
          <w:color w:val="666666"/>
          <w:sz w:val="21"/>
          <w:szCs w:val="21"/>
        </w:rPr>
        <w:t>As an example, for 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S={1,3,7,4,6,2}</w:t>
      </w:r>
      <w:r>
        <w:rPr>
          <w:rFonts w:ascii="Open Sans" w:hAnsi="Open Sans" w:cs="Open Sans"/>
          <w:color w:val="666666"/>
          <w:sz w:val="21"/>
          <w:szCs w:val="21"/>
        </w:rPr>
        <w:t>, 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T={{1,4,6},{3,7,2}}</w:t>
      </w:r>
      <w:r>
        <w:rPr>
          <w:rFonts w:ascii="Open Sans" w:hAnsi="Open Sans" w:cs="Open Sans"/>
          <w:color w:val="666666"/>
          <w:sz w:val="21"/>
          <w:szCs w:val="21"/>
        </w:rPr>
        <w:t> is a partition of set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S</w:t>
      </w:r>
      <w:r>
        <w:rPr>
          <w:rFonts w:ascii="Open Sans" w:hAnsi="Open Sans" w:cs="Open Sans"/>
          <w:color w:val="666666"/>
          <w:sz w:val="21"/>
          <w:szCs w:val="21"/>
        </w:rPr>
        <w:t> of length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2</w:t>
      </w:r>
      <w:r>
        <w:rPr>
          <w:rFonts w:ascii="Open Sans" w:hAnsi="Open Sans" w:cs="Open Sans"/>
          <w:color w:val="666666"/>
          <w:sz w:val="21"/>
          <w:szCs w:val="21"/>
        </w:rPr>
        <w:t> as there are two non-empty subsets and each element of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S</w:t>
      </w:r>
      <w:r>
        <w:rPr>
          <w:rFonts w:ascii="Open Sans" w:hAnsi="Open Sans" w:cs="Open Sans"/>
          <w:color w:val="666666"/>
          <w:sz w:val="21"/>
          <w:szCs w:val="21"/>
        </w:rPr>
        <w:t> is included in exactly one subset. Also set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S</w:t>
      </w:r>
      <w:r>
        <w:rPr>
          <w:rFonts w:ascii="Open Sans" w:hAnsi="Open Sans" w:cs="Open Sans"/>
          <w:color w:val="666666"/>
          <w:sz w:val="21"/>
          <w:szCs w:val="21"/>
        </w:rPr>
        <w:t> itself is a partition of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S</w:t>
      </w:r>
      <w:r>
        <w:rPr>
          <w:rFonts w:ascii="Open Sans" w:hAnsi="Open Sans" w:cs="Open Sans"/>
          <w:color w:val="666666"/>
          <w:sz w:val="21"/>
          <w:szCs w:val="21"/>
        </w:rPr>
        <w:t> of length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1</w:t>
      </w:r>
      <w:r>
        <w:rPr>
          <w:rFonts w:ascii="Open Sans" w:hAnsi="Open Sans" w:cs="Open Sans"/>
          <w:color w:val="666666"/>
          <w:sz w:val="21"/>
          <w:szCs w:val="21"/>
        </w:rPr>
        <w:t>.</w:t>
      </w:r>
    </w:p>
    <w:p w14:paraId="63C329E7" w14:textId="06C817CF" w:rsidR="007A1F37" w:rsidRDefault="007A1F37" w:rsidP="005043F3">
      <w:pPr>
        <w:spacing w:after="0"/>
        <w:jc w:val="both"/>
        <w:rPr>
          <w:rFonts w:ascii="Corbel" w:hAnsi="Corbel"/>
          <w:sz w:val="24"/>
          <w:szCs w:val="24"/>
        </w:rPr>
      </w:pPr>
    </w:p>
    <w:p w14:paraId="12CA487D" w14:textId="334729B0" w:rsidR="005A7952" w:rsidRDefault="005A7952" w:rsidP="005A7952">
      <w:pPr>
        <w:pStyle w:val="NormalWeb"/>
        <w:shd w:val="clear" w:color="auto" w:fill="FFFFFF"/>
        <w:spacing w:before="0" w:beforeAutospacing="0" w:after="0" w:afterAutospacing="0"/>
        <w:rPr>
          <w:rFonts w:ascii="Open Sans" w:hAnsi="Open Sans" w:cs="Open Sans"/>
          <w:color w:val="666666"/>
          <w:sz w:val="21"/>
          <w:szCs w:val="21"/>
        </w:rPr>
      </w:pPr>
      <w:r>
        <w:rPr>
          <w:rFonts w:ascii="Open Sans" w:hAnsi="Open Sans" w:cs="Open Sans"/>
          <w:color w:val="666666"/>
          <w:sz w:val="21"/>
          <w:szCs w:val="21"/>
        </w:rPr>
        <w:t>Now the task is that you are given a prime number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P</w:t>
      </w:r>
      <w:r>
        <w:rPr>
          <w:rFonts w:ascii="Open Sans" w:hAnsi="Open Sans" w:cs="Open Sans"/>
          <w:color w:val="666666"/>
          <w:sz w:val="21"/>
          <w:szCs w:val="21"/>
        </w:rPr>
        <w:t> and an array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A</w:t>
      </w:r>
      <w:r>
        <w:rPr>
          <w:rFonts w:ascii="Open Sans" w:hAnsi="Open Sans" w:cs="Open Sans"/>
          <w:color w:val="666666"/>
          <w:sz w:val="21"/>
          <w:szCs w:val="21"/>
        </w:rPr>
        <w:t> of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N</w:t>
      </w:r>
      <w:r>
        <w:rPr>
          <w:rFonts w:ascii="Open Sans" w:hAnsi="Open Sans" w:cs="Open Sans"/>
          <w:color w:val="666666"/>
          <w:sz w:val="21"/>
          <w:szCs w:val="21"/>
        </w:rPr>
        <w:t> integers , in which the 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ith</w:t>
      </w:r>
      <w:r>
        <w:rPr>
          <w:rFonts w:ascii="Open Sans" w:hAnsi="Open Sans" w:cs="Open Sans"/>
          <w:color w:val="666666"/>
          <w:sz w:val="21"/>
          <w:szCs w:val="21"/>
        </w:rPr>
        <w:t> integer is denoted by 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Ai</w:t>
      </w:r>
      <w:r>
        <w:rPr>
          <w:rFonts w:ascii="Open Sans" w:hAnsi="Open Sans" w:cs="Open Sans"/>
          <w:color w:val="666666"/>
          <w:sz w:val="21"/>
          <w:szCs w:val="21"/>
        </w:rPr>
        <w:t>, 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1≤i≤N</w:t>
      </w:r>
      <w:r>
        <w:rPr>
          <w:rFonts w:ascii="Open Sans" w:hAnsi="Open Sans" w:cs="Open Sans"/>
          <w:color w:val="666666"/>
          <w:sz w:val="21"/>
          <w:szCs w:val="21"/>
        </w:rPr>
        <w:t>, 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1≤Ai&lt;P</w:t>
      </w:r>
      <w:r>
        <w:rPr>
          <w:rFonts w:ascii="Open Sans" w:hAnsi="Open Sans" w:cs="Open Sans"/>
          <w:color w:val="666666"/>
          <w:sz w:val="21"/>
          <w:szCs w:val="21"/>
        </w:rPr>
        <w:t>.</w:t>
      </w:r>
    </w:p>
    <w:p w14:paraId="4C17255F" w14:textId="77777777" w:rsidR="005A7952" w:rsidRDefault="005A7952" w:rsidP="005A7952">
      <w:pPr>
        <w:pStyle w:val="NormalWeb"/>
        <w:shd w:val="clear" w:color="auto" w:fill="FFFFFF"/>
        <w:spacing w:before="0" w:beforeAutospacing="0" w:after="0" w:afterAutospacing="0"/>
        <w:rPr>
          <w:rFonts w:ascii="Open Sans" w:hAnsi="Open Sans" w:cs="Open Sans"/>
          <w:color w:val="666666"/>
          <w:sz w:val="21"/>
          <w:szCs w:val="21"/>
        </w:rPr>
      </w:pPr>
    </w:p>
    <w:p w14:paraId="754BB17C" w14:textId="77777777" w:rsidR="005A7952" w:rsidRDefault="005A7952" w:rsidP="005A7952">
      <w:pPr>
        <w:pStyle w:val="NormalWeb"/>
        <w:shd w:val="clear" w:color="auto" w:fill="FFFFFF"/>
        <w:spacing w:before="0" w:beforeAutospacing="0" w:after="0" w:afterAutospacing="0"/>
        <w:rPr>
          <w:rFonts w:ascii="Open Sans" w:hAnsi="Open Sans" w:cs="Open Sans"/>
          <w:color w:val="666666"/>
          <w:sz w:val="21"/>
          <w:szCs w:val="21"/>
        </w:rPr>
      </w:pPr>
      <w:r>
        <w:rPr>
          <w:rFonts w:ascii="Open Sans" w:hAnsi="Open Sans" w:cs="Open Sans"/>
          <w:color w:val="666666"/>
          <w:sz w:val="21"/>
          <w:szCs w:val="21"/>
        </w:rPr>
        <w:t>You have to partition the set of indices 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{1,2,3,4,...,N}</w:t>
      </w:r>
      <w:r>
        <w:rPr>
          <w:rFonts w:ascii="Open Sans" w:hAnsi="Open Sans" w:cs="Open Sans"/>
          <w:color w:val="666666"/>
          <w:sz w:val="21"/>
          <w:szCs w:val="21"/>
        </w:rPr>
        <w:t> into a partition of </w:t>
      </w:r>
      <w:r>
        <w:rPr>
          <w:rStyle w:val="Strong"/>
          <w:rFonts w:ascii="Open Sans" w:hAnsi="Open Sans" w:cs="Open Sans"/>
          <w:color w:val="333333"/>
          <w:sz w:val="21"/>
          <w:szCs w:val="21"/>
        </w:rPr>
        <w:t>minimum</w:t>
      </w:r>
      <w:r>
        <w:rPr>
          <w:rFonts w:ascii="Open Sans" w:hAnsi="Open Sans" w:cs="Open Sans"/>
          <w:color w:val="666666"/>
          <w:sz w:val="21"/>
          <w:szCs w:val="21"/>
        </w:rPr>
        <w:t> length such that if 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Closure({Ai})</w:t>
      </w:r>
      <w:r>
        <w:rPr>
          <w:rStyle w:val="mjxassistivemathml"/>
          <w:rFonts w:ascii="Cambria Math" w:hAnsi="Cambria Math" w:cs="Cambria Math"/>
          <w:color w:val="666666"/>
          <w:sz w:val="21"/>
          <w:szCs w:val="21"/>
          <w:bdr w:val="none" w:sz="0" w:space="0" w:color="auto" w:frame="1"/>
        </w:rPr>
        <w:t>⊆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Closure({Aj})</w:t>
      </w:r>
      <w:r>
        <w:rPr>
          <w:rFonts w:ascii="Open Sans" w:hAnsi="Open Sans" w:cs="Open Sans"/>
          <w:color w:val="666666"/>
          <w:sz w:val="21"/>
          <w:szCs w:val="21"/>
        </w:rPr>
        <w:t> then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i</w:t>
      </w:r>
      <w:r>
        <w:rPr>
          <w:rFonts w:ascii="Open Sans" w:hAnsi="Open Sans" w:cs="Open Sans"/>
          <w:color w:val="666666"/>
          <w:sz w:val="21"/>
          <w:szCs w:val="21"/>
        </w:rPr>
        <w:t> and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j</w:t>
      </w:r>
      <w:r>
        <w:rPr>
          <w:rFonts w:ascii="Open Sans" w:hAnsi="Open Sans" w:cs="Open Sans"/>
          <w:color w:val="666666"/>
          <w:sz w:val="21"/>
          <w:szCs w:val="21"/>
        </w:rPr>
        <w:t> must be in different sets of the partition.</w:t>
      </w:r>
    </w:p>
    <w:p w14:paraId="73E4C639" w14:textId="77777777" w:rsidR="005A7952" w:rsidRDefault="005A7952" w:rsidP="005A7952">
      <w:pPr>
        <w:pStyle w:val="NormalWeb"/>
        <w:shd w:val="clear" w:color="auto" w:fill="FFFFFF"/>
        <w:spacing w:before="0" w:beforeAutospacing="0" w:after="0" w:afterAutospacing="0"/>
        <w:rPr>
          <w:rFonts w:ascii="Open Sans" w:hAnsi="Open Sans" w:cs="Open Sans"/>
          <w:color w:val="666666"/>
          <w:sz w:val="21"/>
          <w:szCs w:val="21"/>
        </w:rPr>
      </w:pPr>
      <w:r>
        <w:rPr>
          <w:rFonts w:ascii="Open Sans" w:hAnsi="Open Sans" w:cs="Open Sans"/>
          <w:color w:val="666666"/>
          <w:sz w:val="21"/>
          <w:szCs w:val="21"/>
        </w:rPr>
        <w:t>Here, 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i≠j</w:t>
      </w:r>
      <w:r>
        <w:rPr>
          <w:rFonts w:ascii="Open Sans" w:hAnsi="Open Sans" w:cs="Open Sans"/>
          <w:color w:val="666666"/>
          <w:sz w:val="21"/>
          <w:szCs w:val="21"/>
        </w:rPr>
        <w:t> , 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1≤i,j≤N</w:t>
      </w:r>
      <w:r>
        <w:rPr>
          <w:rFonts w:ascii="Open Sans" w:hAnsi="Open Sans" w:cs="Open Sans"/>
          <w:color w:val="666666"/>
          <w:sz w:val="21"/>
          <w:szCs w:val="21"/>
        </w:rPr>
        <w:t>.</w:t>
      </w:r>
    </w:p>
    <w:p w14:paraId="2A95735E" w14:textId="77777777" w:rsidR="005A7952" w:rsidRDefault="005A7952" w:rsidP="005A7952">
      <w:pPr>
        <w:pStyle w:val="NormalWeb"/>
        <w:shd w:val="clear" w:color="auto" w:fill="FFFFFF"/>
        <w:spacing w:before="225" w:beforeAutospacing="0" w:after="225" w:afterAutospacing="0"/>
        <w:rPr>
          <w:rFonts w:ascii="Open Sans" w:hAnsi="Open Sans" w:cs="Open Sans"/>
          <w:color w:val="666666"/>
          <w:sz w:val="21"/>
          <w:szCs w:val="21"/>
        </w:rPr>
      </w:pPr>
      <w:r>
        <w:rPr>
          <w:rStyle w:val="Strong"/>
          <w:rFonts w:ascii="Open Sans" w:hAnsi="Open Sans" w:cs="Open Sans"/>
          <w:color w:val="333333"/>
          <w:sz w:val="21"/>
          <w:szCs w:val="21"/>
        </w:rPr>
        <w:t>Note</w:t>
      </w:r>
      <w:r>
        <w:rPr>
          <w:rFonts w:ascii="Open Sans" w:hAnsi="Open Sans" w:cs="Open Sans"/>
          <w:color w:val="666666"/>
          <w:sz w:val="21"/>
          <w:szCs w:val="21"/>
        </w:rPr>
        <w:t>: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x</w:t>
      </w:r>
      <w:r>
        <w:rPr>
          <w:rFonts w:ascii="Open Sans" w:hAnsi="Open Sans" w:cs="Open Sans"/>
          <w:color w:val="666666"/>
          <w:sz w:val="21"/>
          <w:szCs w:val="21"/>
        </w:rPr>
        <w:t> denotes a set containing a single element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x</w:t>
      </w:r>
      <w:r>
        <w:rPr>
          <w:rFonts w:ascii="Open Sans" w:hAnsi="Open Sans" w:cs="Open Sans"/>
          <w:color w:val="666666"/>
          <w:sz w:val="21"/>
          <w:szCs w:val="21"/>
        </w:rPr>
        <w:t>.</w:t>
      </w:r>
    </w:p>
    <w:p w14:paraId="4546206A" w14:textId="77777777" w:rsidR="005A7952" w:rsidRDefault="005A7952" w:rsidP="005043F3">
      <w:pPr>
        <w:spacing w:after="0"/>
        <w:jc w:val="both"/>
        <w:rPr>
          <w:rFonts w:ascii="Corbel" w:hAnsi="Corbel"/>
          <w:sz w:val="24"/>
          <w:szCs w:val="24"/>
        </w:rPr>
      </w:pPr>
    </w:p>
    <w:p w14:paraId="6B6E754F" w14:textId="77777777" w:rsidR="005043F3" w:rsidRDefault="005043F3" w:rsidP="005043F3">
      <w:pPr>
        <w:spacing w:after="0"/>
        <w:jc w:val="both"/>
        <w:rPr>
          <w:rFonts w:ascii="Corbel" w:hAnsi="Corbel"/>
          <w:sz w:val="24"/>
          <w:szCs w:val="24"/>
        </w:rPr>
      </w:pPr>
    </w:p>
    <w:p w14:paraId="07973750" w14:textId="77777777" w:rsidR="005043F3" w:rsidRPr="005043F3" w:rsidRDefault="005043F3" w:rsidP="005043F3">
      <w:pPr>
        <w:spacing w:after="0"/>
        <w:jc w:val="both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 xml:space="preserve">Input Format: </w:t>
      </w:r>
    </w:p>
    <w:p w14:paraId="04747AB7" w14:textId="77777777" w:rsidR="005A7952" w:rsidRDefault="005A7952" w:rsidP="005A7952">
      <w:pPr>
        <w:pStyle w:val="NormalWeb"/>
        <w:shd w:val="clear" w:color="auto" w:fill="FFFFFF"/>
        <w:spacing w:before="225" w:beforeAutospacing="0" w:after="225" w:afterAutospacing="0"/>
        <w:rPr>
          <w:rFonts w:ascii="Open Sans" w:hAnsi="Open Sans" w:cs="Open Sans"/>
          <w:color w:val="666666"/>
          <w:sz w:val="21"/>
          <w:szCs w:val="21"/>
        </w:rPr>
      </w:pPr>
      <w:r>
        <w:rPr>
          <w:rFonts w:ascii="Open Sans" w:hAnsi="Open Sans" w:cs="Open Sans"/>
          <w:color w:val="666666"/>
          <w:sz w:val="21"/>
          <w:szCs w:val="21"/>
        </w:rPr>
        <w:t>The first line will consist of the integer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T</w:t>
      </w:r>
      <w:r>
        <w:rPr>
          <w:rFonts w:ascii="Open Sans" w:hAnsi="Open Sans" w:cs="Open Sans"/>
          <w:color w:val="666666"/>
          <w:sz w:val="21"/>
          <w:szCs w:val="21"/>
        </w:rPr>
        <w:t> denoting the number of test cases.</w:t>
      </w:r>
    </w:p>
    <w:p w14:paraId="039472DC" w14:textId="77777777" w:rsidR="005A7952" w:rsidRDefault="005A7952" w:rsidP="005A7952">
      <w:pPr>
        <w:pStyle w:val="NormalWeb"/>
        <w:shd w:val="clear" w:color="auto" w:fill="FFFFFF"/>
        <w:spacing w:before="225" w:beforeAutospacing="0" w:after="225" w:afterAutospacing="0"/>
        <w:rPr>
          <w:rFonts w:ascii="Open Sans" w:hAnsi="Open Sans" w:cs="Open Sans"/>
          <w:color w:val="666666"/>
          <w:sz w:val="21"/>
          <w:szCs w:val="21"/>
        </w:rPr>
      </w:pPr>
      <w:r>
        <w:rPr>
          <w:rFonts w:ascii="Open Sans" w:hAnsi="Open Sans" w:cs="Open Sans"/>
          <w:color w:val="666666"/>
          <w:sz w:val="21"/>
          <w:szCs w:val="21"/>
        </w:rPr>
        <w:t>For each of the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T</w:t>
      </w:r>
      <w:r>
        <w:rPr>
          <w:rFonts w:ascii="Open Sans" w:hAnsi="Open Sans" w:cs="Open Sans"/>
          <w:color w:val="666666"/>
          <w:sz w:val="21"/>
          <w:szCs w:val="21"/>
        </w:rPr>
        <w:t> test cases, the first line will consist of two integers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P</w:t>
      </w:r>
      <w:r>
        <w:rPr>
          <w:rFonts w:ascii="Open Sans" w:hAnsi="Open Sans" w:cs="Open Sans"/>
          <w:color w:val="666666"/>
          <w:sz w:val="21"/>
          <w:szCs w:val="21"/>
        </w:rPr>
        <w:t> and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N</w:t>
      </w:r>
      <w:r>
        <w:rPr>
          <w:rFonts w:ascii="Open Sans" w:hAnsi="Open Sans" w:cs="Open Sans"/>
          <w:color w:val="666666"/>
          <w:sz w:val="21"/>
          <w:szCs w:val="21"/>
        </w:rPr>
        <w:t>, where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P</w:t>
      </w:r>
      <w:r>
        <w:rPr>
          <w:rFonts w:ascii="Open Sans" w:hAnsi="Open Sans" w:cs="Open Sans"/>
          <w:color w:val="666666"/>
          <w:sz w:val="21"/>
          <w:szCs w:val="21"/>
        </w:rPr>
        <w:t> is a prime number and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N</w:t>
      </w:r>
      <w:r>
        <w:rPr>
          <w:rFonts w:ascii="Open Sans" w:hAnsi="Open Sans" w:cs="Open Sans"/>
          <w:color w:val="666666"/>
          <w:sz w:val="21"/>
          <w:szCs w:val="21"/>
        </w:rPr>
        <w:t> denotes the number of elements.</w:t>
      </w:r>
    </w:p>
    <w:p w14:paraId="7107141F" w14:textId="77777777" w:rsidR="005A7952" w:rsidRDefault="005A7952" w:rsidP="005A7952">
      <w:pPr>
        <w:pStyle w:val="NormalWeb"/>
        <w:shd w:val="clear" w:color="auto" w:fill="FFFFFF"/>
        <w:spacing w:before="0" w:beforeAutospacing="0" w:after="0" w:afterAutospacing="0"/>
        <w:rPr>
          <w:rFonts w:ascii="Open Sans" w:hAnsi="Open Sans" w:cs="Open Sans"/>
          <w:color w:val="666666"/>
          <w:sz w:val="21"/>
          <w:szCs w:val="21"/>
        </w:rPr>
      </w:pPr>
      <w:r>
        <w:rPr>
          <w:rFonts w:ascii="Open Sans" w:hAnsi="Open Sans" w:cs="Open Sans"/>
          <w:color w:val="666666"/>
          <w:sz w:val="21"/>
          <w:szCs w:val="21"/>
        </w:rPr>
        <w:t>Next line will consist of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N</w:t>
      </w:r>
      <w:r>
        <w:rPr>
          <w:rFonts w:ascii="Open Sans" w:hAnsi="Open Sans" w:cs="Open Sans"/>
          <w:color w:val="666666"/>
          <w:sz w:val="21"/>
          <w:szCs w:val="21"/>
        </w:rPr>
        <w:t> integers, where the 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ith</w:t>
      </w:r>
      <w:r>
        <w:rPr>
          <w:rFonts w:ascii="Open Sans" w:hAnsi="Open Sans" w:cs="Open Sans"/>
          <w:color w:val="666666"/>
          <w:sz w:val="21"/>
          <w:szCs w:val="21"/>
        </w:rPr>
        <w:t> integer denotes the element 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Ai</w:t>
      </w:r>
      <w:r>
        <w:rPr>
          <w:rFonts w:ascii="Open Sans" w:hAnsi="Open Sans" w:cs="Open Sans"/>
          <w:color w:val="666666"/>
          <w:sz w:val="21"/>
          <w:szCs w:val="21"/>
        </w:rPr>
        <w:t>, 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1≤i≤N</w:t>
      </w:r>
      <w:r>
        <w:rPr>
          <w:rFonts w:ascii="Open Sans" w:hAnsi="Open Sans" w:cs="Open Sans"/>
          <w:color w:val="666666"/>
          <w:sz w:val="21"/>
          <w:szCs w:val="21"/>
        </w:rPr>
        <w:t>.</w:t>
      </w:r>
    </w:p>
    <w:p w14:paraId="0C530DC7" w14:textId="77777777" w:rsidR="005043F3" w:rsidRDefault="005043F3" w:rsidP="005043F3">
      <w:pPr>
        <w:spacing w:after="0"/>
        <w:jc w:val="both"/>
        <w:rPr>
          <w:rFonts w:ascii="Corbel" w:hAnsi="Corbel"/>
          <w:sz w:val="24"/>
          <w:szCs w:val="24"/>
        </w:rPr>
      </w:pPr>
    </w:p>
    <w:p w14:paraId="6944498E" w14:textId="77777777" w:rsidR="005043F3" w:rsidRPr="005043F3" w:rsidRDefault="005043F3" w:rsidP="005043F3">
      <w:pPr>
        <w:spacing w:after="0"/>
        <w:jc w:val="both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>Constraints:</w:t>
      </w:r>
    </w:p>
    <w:p w14:paraId="705DBABF" w14:textId="77777777" w:rsidR="005A7952" w:rsidRDefault="005A7952" w:rsidP="005A7952">
      <w:pPr>
        <w:pStyle w:val="NormalWeb"/>
        <w:shd w:val="clear" w:color="auto" w:fill="FFFFFF"/>
        <w:spacing w:before="225" w:beforeAutospacing="0" w:after="225" w:afterAutospacing="0"/>
        <w:rPr>
          <w:rFonts w:ascii="Open Sans" w:hAnsi="Open Sans" w:cs="Open Sans"/>
          <w:color w:val="666666"/>
          <w:sz w:val="21"/>
          <w:szCs w:val="21"/>
        </w:rPr>
      </w:pPr>
      <w:r>
        <w:rPr>
          <w:rFonts w:ascii="Open Sans" w:hAnsi="Open Sans" w:cs="Open Sans"/>
          <w:color w:val="666666"/>
          <w:sz w:val="21"/>
          <w:szCs w:val="21"/>
        </w:rPr>
        <w:t>1&lt;=T&lt;=100</w:t>
      </w:r>
    </w:p>
    <w:p w14:paraId="5DBD6837" w14:textId="472B618B" w:rsidR="005A7952" w:rsidRDefault="005A7952" w:rsidP="005A7952">
      <w:pPr>
        <w:pStyle w:val="NormalWeb"/>
        <w:shd w:val="clear" w:color="auto" w:fill="FFFFFF"/>
        <w:spacing w:before="225" w:beforeAutospacing="0" w:after="225" w:afterAutospacing="0"/>
        <w:rPr>
          <w:rFonts w:ascii="Open Sans" w:hAnsi="Open Sans" w:cs="Open Sans"/>
          <w:color w:val="666666"/>
          <w:sz w:val="21"/>
          <w:szCs w:val="21"/>
        </w:rPr>
      </w:pPr>
      <w:r>
        <w:rPr>
          <w:rFonts w:ascii="Open Sans" w:hAnsi="Open Sans" w:cs="Open Sans"/>
          <w:color w:val="666666"/>
          <w:sz w:val="21"/>
          <w:szCs w:val="21"/>
        </w:rPr>
        <w:t> </w:t>
      </w:r>
      <w:r>
        <w:rPr>
          <w:rFonts w:ascii="Open Sans" w:hAnsi="Open Sans" w:cs="Open Sans"/>
          <w:color w:val="666666"/>
          <w:sz w:val="21"/>
          <w:szCs w:val="21"/>
        </w:rPr>
        <w:t>1&lt;=P&lt;=10^9</w:t>
      </w:r>
      <w:r>
        <w:rPr>
          <w:rFonts w:ascii="Open Sans" w:hAnsi="Open Sans" w:cs="Open Sans"/>
          <w:color w:val="666666"/>
          <w:sz w:val="21"/>
          <w:szCs w:val="21"/>
        </w:rPr>
        <w:t>,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P</w:t>
      </w:r>
      <w:r>
        <w:rPr>
          <w:rFonts w:ascii="Open Sans" w:hAnsi="Open Sans" w:cs="Open Sans"/>
          <w:color w:val="666666"/>
          <w:sz w:val="21"/>
          <w:szCs w:val="21"/>
        </w:rPr>
        <w:t> is guaranteed to be prime.</w:t>
      </w:r>
    </w:p>
    <w:p w14:paraId="4653E0DE" w14:textId="6649DF92" w:rsidR="005A7952" w:rsidRDefault="005A7952" w:rsidP="005A7952">
      <w:pPr>
        <w:pStyle w:val="NormalWeb"/>
        <w:shd w:val="clear" w:color="auto" w:fill="FFFFFF"/>
        <w:spacing w:before="0" w:beforeAutospacing="0" w:after="0" w:afterAutospacing="0"/>
        <w:rPr>
          <w:rFonts w:ascii="Open Sans" w:hAnsi="Open Sans" w:cs="Open Sans"/>
          <w:color w:val="666666"/>
          <w:sz w:val="21"/>
          <w:szCs w:val="21"/>
        </w:rPr>
      </w:pP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1≤N≤10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^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3</w:t>
      </w:r>
    </w:p>
    <w:p w14:paraId="73E8D588" w14:textId="77777777" w:rsidR="005043F3" w:rsidRDefault="005043F3" w:rsidP="005043F3">
      <w:pPr>
        <w:spacing w:after="0"/>
        <w:rPr>
          <w:rFonts w:ascii="Corbel" w:hAnsi="Corbel"/>
          <w:sz w:val="24"/>
          <w:szCs w:val="24"/>
        </w:rPr>
      </w:pPr>
    </w:p>
    <w:p w14:paraId="4654C9CD" w14:textId="77777777" w:rsidR="005043F3" w:rsidRPr="005043F3" w:rsidRDefault="005043F3" w:rsidP="005043F3">
      <w:pPr>
        <w:spacing w:after="0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>Output Format:</w:t>
      </w:r>
    </w:p>
    <w:p w14:paraId="66F107AE" w14:textId="0392D532" w:rsidR="005043F3" w:rsidRDefault="005A7952" w:rsidP="005043F3">
      <w:pPr>
        <w:spacing w:after="0"/>
        <w:rPr>
          <w:rFonts w:ascii="Corbel" w:hAnsi="Corbel"/>
          <w:sz w:val="24"/>
          <w:szCs w:val="24"/>
        </w:rPr>
      </w:pPr>
      <w:r w:rsidRPr="005A7952">
        <w:rPr>
          <w:rFonts w:ascii="Corbel" w:hAnsi="Corbel"/>
          <w:sz w:val="24"/>
          <w:szCs w:val="24"/>
        </w:rPr>
        <w:t>For each of the </w:t>
      </w:r>
      <w:r w:rsidRPr="005A7952">
        <w:rPr>
          <w:rFonts w:ascii="Corbel" w:hAnsi="Corbel"/>
          <w:i/>
          <w:iCs/>
          <w:sz w:val="24"/>
          <w:szCs w:val="24"/>
        </w:rPr>
        <w:t>T</w:t>
      </w:r>
      <w:r w:rsidRPr="005A7952">
        <w:rPr>
          <w:rFonts w:ascii="Corbel" w:hAnsi="Corbel"/>
          <w:sz w:val="24"/>
          <w:szCs w:val="24"/>
        </w:rPr>
        <w:t> test cases, output a single integer denoting the minimum length of the partition.</w:t>
      </w:r>
    </w:p>
    <w:p w14:paraId="1A5E6AEA" w14:textId="77777777" w:rsidR="005A7952" w:rsidRDefault="005A7952" w:rsidP="005043F3">
      <w:pPr>
        <w:spacing w:after="0"/>
        <w:rPr>
          <w:rFonts w:ascii="Corbel" w:hAnsi="Corbel"/>
          <w:b/>
          <w:sz w:val="24"/>
          <w:szCs w:val="24"/>
        </w:rPr>
      </w:pPr>
    </w:p>
    <w:p w14:paraId="14E2E775" w14:textId="77777777" w:rsidR="005A7952" w:rsidRDefault="005A7952" w:rsidP="005043F3">
      <w:pPr>
        <w:spacing w:after="0"/>
        <w:rPr>
          <w:rFonts w:ascii="Corbel" w:hAnsi="Corbel"/>
          <w:b/>
          <w:sz w:val="24"/>
          <w:szCs w:val="24"/>
        </w:rPr>
      </w:pPr>
    </w:p>
    <w:p w14:paraId="37E122FE" w14:textId="77777777" w:rsidR="005A7952" w:rsidRDefault="005A7952" w:rsidP="005043F3">
      <w:pPr>
        <w:spacing w:after="0"/>
        <w:rPr>
          <w:rFonts w:ascii="Corbel" w:hAnsi="Corbel"/>
          <w:b/>
          <w:sz w:val="24"/>
          <w:szCs w:val="24"/>
        </w:rPr>
      </w:pPr>
    </w:p>
    <w:p w14:paraId="7C4FBF0D" w14:textId="77777777" w:rsidR="005A7952" w:rsidRDefault="005A7952" w:rsidP="005043F3">
      <w:pPr>
        <w:spacing w:after="0"/>
        <w:rPr>
          <w:rFonts w:ascii="Corbel" w:hAnsi="Corbel"/>
          <w:b/>
          <w:sz w:val="24"/>
          <w:szCs w:val="24"/>
        </w:rPr>
      </w:pPr>
    </w:p>
    <w:p w14:paraId="24BCA4BE" w14:textId="77777777" w:rsidR="005A7952" w:rsidRDefault="005A7952" w:rsidP="005043F3">
      <w:pPr>
        <w:spacing w:after="0"/>
        <w:rPr>
          <w:rFonts w:ascii="Corbel" w:hAnsi="Corbel"/>
          <w:b/>
          <w:sz w:val="24"/>
          <w:szCs w:val="24"/>
        </w:rPr>
      </w:pPr>
    </w:p>
    <w:p w14:paraId="0F8E5783" w14:textId="77777777" w:rsidR="005A7952" w:rsidRDefault="005A7952" w:rsidP="005043F3">
      <w:pPr>
        <w:spacing w:after="0"/>
        <w:rPr>
          <w:rFonts w:ascii="Corbel" w:hAnsi="Corbel"/>
          <w:b/>
          <w:sz w:val="24"/>
          <w:szCs w:val="24"/>
        </w:rPr>
      </w:pPr>
    </w:p>
    <w:p w14:paraId="47C09DD0" w14:textId="7408C584" w:rsidR="005043F3" w:rsidRPr="005043F3" w:rsidRDefault="005043F3" w:rsidP="005043F3">
      <w:pPr>
        <w:spacing w:after="0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lastRenderedPageBreak/>
        <w:t>Solution:</w:t>
      </w:r>
    </w:p>
    <w:p w14:paraId="0A57B3B0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#include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&lt;</w:t>
      </w:r>
      <w:r w:rsidRPr="005A7952">
        <w:rPr>
          <w:rFonts w:ascii="Consolas" w:eastAsia="Times New Roman" w:hAnsi="Consolas" w:cs="Times New Roman"/>
          <w:color w:val="CE9178"/>
          <w:sz w:val="21"/>
          <w:szCs w:val="21"/>
          <w:lang w:val="en-US" w:bidi="ta-IN"/>
        </w:rPr>
        <w:t>bits/stdc++.h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&gt;</w:t>
      </w:r>
    </w:p>
    <w:p w14:paraId="61950C8D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using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namespace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std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2E0F5E1B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#define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ll 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long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long</w:t>
      </w:r>
    </w:p>
    <w:p w14:paraId="1E9A0654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int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A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[</w:t>
      </w:r>
      <w:r w:rsidRPr="005A7952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1011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];</w:t>
      </w:r>
    </w:p>
    <w:p w14:paraId="15F19A29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int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dp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[</w:t>
      </w:r>
      <w:r w:rsidRPr="005A7952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1011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];</w:t>
      </w:r>
    </w:p>
    <w:p w14:paraId="70B3E1F8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ll bpow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ll x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,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ll n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,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ll mod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)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{</w:t>
      </w:r>
    </w:p>
    <w:p w14:paraId="3FF0E772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ll ans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=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1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17EBE01A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while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n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&gt;</w:t>
      </w:r>
      <w:r w:rsidRPr="005A7952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0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)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{</w:t>
      </w:r>
    </w:p>
    <w:p w14:paraId="4F00F732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if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n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&amp;</w:t>
      </w:r>
      <w:r w:rsidRPr="005A7952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1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)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ans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*=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x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73182A61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x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*=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x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011EB6B1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ans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%=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mod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125343B3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x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%=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mod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1F58E1A1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n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/=</w:t>
      </w:r>
      <w:r w:rsidRPr="005A7952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2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2FD493ED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}</w:t>
      </w:r>
    </w:p>
    <w:p w14:paraId="093BB04C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return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ans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51E7107D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}</w:t>
      </w:r>
    </w:p>
    <w:p w14:paraId="2870686F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int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main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)</w:t>
      </w:r>
    </w:p>
    <w:p w14:paraId="7B634462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{</w:t>
      </w:r>
    </w:p>
    <w:p w14:paraId="2A43708B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int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T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78415198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cin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&gt;&gt;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T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7CE430E5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while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T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--)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{</w:t>
      </w:r>
    </w:p>
    <w:p w14:paraId="5934CAFC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int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P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,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N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595C00E2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cin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&gt;&gt;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P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&gt;&gt;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N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399AC80D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vector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&lt;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int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&gt;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divs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01F96E6C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int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sz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=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sqrt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P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-</w:t>
      </w:r>
      <w:r w:rsidRPr="005A7952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1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);</w:t>
      </w:r>
    </w:p>
    <w:p w14:paraId="590DD496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int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num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=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P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-</w:t>
      </w:r>
      <w:r w:rsidRPr="005A7952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1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02A176E9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</w:p>
    <w:p w14:paraId="075B68CB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for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int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j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=</w:t>
      </w:r>
      <w:r w:rsidRPr="005A7952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1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j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&lt;=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sz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j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++)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{</w:t>
      </w:r>
    </w:p>
    <w:p w14:paraId="58CFE44D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    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if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num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%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j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==</w:t>
      </w:r>
      <w:r w:rsidRPr="005A7952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0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)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divs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.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push_back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j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),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divs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.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push_back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num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/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j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);</w:t>
      </w:r>
    </w:p>
    <w:p w14:paraId="3A76436B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}</w:t>
      </w:r>
    </w:p>
    <w:p w14:paraId="6605282D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sort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divs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.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begin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),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divs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.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end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));</w:t>
      </w:r>
    </w:p>
    <w:p w14:paraId="6EE32B0C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vector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&lt;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int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&gt;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periods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1BF7705C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for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int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i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=</w:t>
      </w:r>
      <w:r w:rsidRPr="005A7952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0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i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&lt;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N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i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++)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{</w:t>
      </w:r>
    </w:p>
    <w:p w14:paraId="7E9E3CC7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    assert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cin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&gt;&gt;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A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[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i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]);</w:t>
      </w:r>
    </w:p>
    <w:p w14:paraId="178EA9D0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    assert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A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[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i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]&gt;=</w:t>
      </w:r>
      <w:r w:rsidRPr="005A7952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1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and A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[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i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]&lt;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P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);</w:t>
      </w:r>
    </w:p>
    <w:p w14:paraId="57154C6E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    ll cur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=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1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6721F6D1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    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for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auto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d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: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divs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)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{</w:t>
      </w:r>
    </w:p>
    <w:p w14:paraId="1D06AE7B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        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if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bpow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A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[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i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],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d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,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P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)==</w:t>
      </w:r>
      <w:r w:rsidRPr="005A7952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1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){</w:t>
      </w:r>
    </w:p>
    <w:p w14:paraId="24607682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            periods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.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push_back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d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);</w:t>
      </w:r>
    </w:p>
    <w:p w14:paraId="23AF1A31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            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break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0F8C8FC9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       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}</w:t>
      </w:r>
    </w:p>
    <w:p w14:paraId="1E74DE86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   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}</w:t>
      </w:r>
    </w:p>
    <w:p w14:paraId="04897F9E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}</w:t>
      </w:r>
    </w:p>
    <w:p w14:paraId="29F18812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int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maxLen 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=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0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31FDF2CE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sort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periods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.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begin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),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periods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.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end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));</w:t>
      </w:r>
    </w:p>
    <w:p w14:paraId="7658A19F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for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int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i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=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N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-</w:t>
      </w:r>
      <w:r w:rsidRPr="005A7952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1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i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&gt;=</w:t>
      </w:r>
      <w:r w:rsidRPr="005A7952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0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i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--)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{</w:t>
      </w:r>
    </w:p>
    <w:p w14:paraId="413D5A55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    dp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[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i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]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=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1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69BF353C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lastRenderedPageBreak/>
        <w:t xml:space="preserve">            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for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int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j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=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i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+</w:t>
      </w:r>
      <w:r w:rsidRPr="005A7952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1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j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&lt;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N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j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++)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{</w:t>
      </w:r>
    </w:p>
    <w:p w14:paraId="676A2E23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        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if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periods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[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j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]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%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periods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[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i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]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==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0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)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dp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[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i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]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=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max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dp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[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i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],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dp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[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j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]+</w:t>
      </w:r>
      <w:r w:rsidRPr="005A7952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1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);</w:t>
      </w:r>
    </w:p>
    <w:p w14:paraId="6F78F1C5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   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}</w:t>
      </w:r>
    </w:p>
    <w:p w14:paraId="0DDFF27A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    maxLen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=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max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maxLen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,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dp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[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i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]);</w:t>
      </w:r>
    </w:p>
    <w:p w14:paraId="6365F8FA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}</w:t>
      </w:r>
    </w:p>
    <w:p w14:paraId="5A0D73AC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cout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&lt;&lt;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maxLen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&lt;&lt;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CE9178"/>
          <w:sz w:val="21"/>
          <w:szCs w:val="21"/>
          <w:lang w:val="en-US" w:bidi="ta-IN"/>
        </w:rPr>
        <w:t>"\n"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511B7A0E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}</w:t>
      </w:r>
    </w:p>
    <w:p w14:paraId="26264C7F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}</w:t>
      </w:r>
    </w:p>
    <w:p w14:paraId="31E7E0FA" w14:textId="77777777" w:rsidR="005043F3" w:rsidRDefault="005043F3" w:rsidP="005043F3">
      <w:pPr>
        <w:spacing w:after="0"/>
        <w:rPr>
          <w:rFonts w:ascii="Corbel" w:hAnsi="Corbel"/>
          <w:sz w:val="24"/>
          <w:szCs w:val="24"/>
        </w:rPr>
      </w:pPr>
    </w:p>
    <w:p w14:paraId="27AEA20D" w14:textId="77777777" w:rsidR="005043F3" w:rsidRPr="005043F3" w:rsidRDefault="005043F3" w:rsidP="005043F3">
      <w:pPr>
        <w:spacing w:after="0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>Sample Test Cases:</w:t>
      </w:r>
    </w:p>
    <w:p w14:paraId="7992B4F0" w14:textId="77777777" w:rsidR="005A7952" w:rsidRDefault="005A7952" w:rsidP="005043F3">
      <w:p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Sample Input 0:</w:t>
      </w:r>
    </w:p>
    <w:p w14:paraId="718B8E48" w14:textId="7A6E6E84" w:rsidR="005043F3" w:rsidRDefault="005043F3" w:rsidP="005043F3">
      <w:p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 </w:t>
      </w:r>
    </w:p>
    <w:p w14:paraId="2BB35C9F" w14:textId="77777777" w:rsidR="005A7952" w:rsidRPr="005A7952" w:rsidRDefault="005A7952" w:rsidP="005A7952">
      <w:pPr>
        <w:spacing w:after="0"/>
        <w:rPr>
          <w:rFonts w:ascii="Corbel" w:hAnsi="Corbel"/>
          <w:sz w:val="24"/>
          <w:szCs w:val="24"/>
          <w:lang w:val="en-US"/>
        </w:rPr>
      </w:pPr>
      <w:r w:rsidRPr="005A7952">
        <w:rPr>
          <w:rFonts w:ascii="Corbel" w:hAnsi="Corbel"/>
          <w:sz w:val="24"/>
          <w:szCs w:val="24"/>
          <w:lang w:val="en-US"/>
        </w:rPr>
        <w:t>2</w:t>
      </w:r>
    </w:p>
    <w:p w14:paraId="1AF5073F" w14:textId="77777777" w:rsidR="005A7952" w:rsidRPr="005A7952" w:rsidRDefault="005A7952" w:rsidP="005A7952">
      <w:pPr>
        <w:spacing w:after="0"/>
        <w:rPr>
          <w:rFonts w:ascii="Corbel" w:hAnsi="Corbel"/>
          <w:sz w:val="24"/>
          <w:szCs w:val="24"/>
          <w:lang w:val="en-US"/>
        </w:rPr>
      </w:pPr>
      <w:r w:rsidRPr="005A7952">
        <w:rPr>
          <w:rFonts w:ascii="Corbel" w:hAnsi="Corbel"/>
          <w:sz w:val="24"/>
          <w:szCs w:val="24"/>
          <w:lang w:val="en-US"/>
        </w:rPr>
        <w:t>2 1</w:t>
      </w:r>
    </w:p>
    <w:p w14:paraId="4523BA4D" w14:textId="77777777" w:rsidR="005A7952" w:rsidRPr="005A7952" w:rsidRDefault="005A7952" w:rsidP="005A7952">
      <w:pPr>
        <w:spacing w:after="0"/>
        <w:rPr>
          <w:rFonts w:ascii="Corbel" w:hAnsi="Corbel"/>
          <w:sz w:val="24"/>
          <w:szCs w:val="24"/>
          <w:lang w:val="en-US"/>
        </w:rPr>
      </w:pPr>
      <w:r w:rsidRPr="005A7952">
        <w:rPr>
          <w:rFonts w:ascii="Corbel" w:hAnsi="Corbel"/>
          <w:sz w:val="24"/>
          <w:szCs w:val="24"/>
          <w:lang w:val="en-US"/>
        </w:rPr>
        <w:t>1</w:t>
      </w:r>
    </w:p>
    <w:p w14:paraId="06AF0194" w14:textId="77777777" w:rsidR="005A7952" w:rsidRPr="005A7952" w:rsidRDefault="005A7952" w:rsidP="005A7952">
      <w:pPr>
        <w:spacing w:after="0"/>
        <w:rPr>
          <w:rFonts w:ascii="Corbel" w:hAnsi="Corbel"/>
          <w:sz w:val="24"/>
          <w:szCs w:val="24"/>
          <w:lang w:val="en-US"/>
        </w:rPr>
      </w:pPr>
      <w:r w:rsidRPr="005A7952">
        <w:rPr>
          <w:rFonts w:ascii="Corbel" w:hAnsi="Corbel"/>
          <w:sz w:val="24"/>
          <w:szCs w:val="24"/>
          <w:lang w:val="en-US"/>
        </w:rPr>
        <w:t>3 2</w:t>
      </w:r>
    </w:p>
    <w:p w14:paraId="02DC49EF" w14:textId="77777777" w:rsidR="005A7952" w:rsidRPr="005A7952" w:rsidRDefault="005A7952" w:rsidP="005A7952">
      <w:pPr>
        <w:spacing w:after="0"/>
        <w:rPr>
          <w:rFonts w:ascii="Corbel" w:hAnsi="Corbel"/>
          <w:sz w:val="24"/>
          <w:szCs w:val="24"/>
          <w:lang w:val="en-US"/>
        </w:rPr>
      </w:pPr>
      <w:r w:rsidRPr="005A7952">
        <w:rPr>
          <w:rFonts w:ascii="Corbel" w:hAnsi="Corbel"/>
          <w:sz w:val="24"/>
          <w:szCs w:val="24"/>
          <w:lang w:val="en-US"/>
        </w:rPr>
        <w:t>1 2</w:t>
      </w:r>
    </w:p>
    <w:p w14:paraId="11DE5DE4" w14:textId="1946C2A6" w:rsidR="005043F3" w:rsidRDefault="005043F3" w:rsidP="005043F3">
      <w:pPr>
        <w:spacing w:after="0"/>
        <w:rPr>
          <w:rFonts w:ascii="Corbel" w:hAnsi="Corbel"/>
          <w:sz w:val="24"/>
          <w:szCs w:val="24"/>
        </w:rPr>
      </w:pPr>
    </w:p>
    <w:p w14:paraId="4AA610C7" w14:textId="7105426E" w:rsidR="005A7952" w:rsidRDefault="005A7952" w:rsidP="005043F3">
      <w:p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Sample Output 1:</w:t>
      </w:r>
    </w:p>
    <w:p w14:paraId="71D26C58" w14:textId="229E2640" w:rsidR="005A7952" w:rsidRDefault="005A7952" w:rsidP="005043F3">
      <w:p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1</w:t>
      </w:r>
    </w:p>
    <w:p w14:paraId="282E2FBB" w14:textId="0EE9E18B" w:rsidR="005A7952" w:rsidRDefault="005A7952" w:rsidP="005043F3">
      <w:p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2</w:t>
      </w:r>
    </w:p>
    <w:p w14:paraId="1AC49F84" w14:textId="77777777" w:rsidR="005043F3" w:rsidRPr="005043F3" w:rsidRDefault="005043F3" w:rsidP="005043F3">
      <w:pPr>
        <w:spacing w:after="0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>Test Cases:</w:t>
      </w:r>
    </w:p>
    <w:p w14:paraId="16577A7D" w14:textId="3037357C" w:rsidR="001A68DA" w:rsidRPr="00801EC6" w:rsidRDefault="005A7952" w:rsidP="00801EC6">
      <w:pPr>
        <w:spacing w:after="0"/>
        <w:rPr>
          <w:rFonts w:ascii="Corbel" w:hAnsi="Corbel"/>
          <w:sz w:val="24"/>
          <w:szCs w:val="24"/>
        </w:rPr>
      </w:pPr>
      <w:r w:rsidRPr="005A7952">
        <w:rPr>
          <w:rFonts w:ascii="Corbel" w:hAnsi="Corbel"/>
          <w:sz w:val="24"/>
          <w:szCs w:val="24"/>
        </w:rPr>
        <w:t>https://github.com/Shri-Aakash/Q-Box</w:t>
      </w:r>
    </w:p>
    <w:sectPr w:rsidR="001A68DA" w:rsidRPr="00801EC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Njc0MDQxMDY1MzBV0lEKTi0uzszPAykwrAUAkkmxdCwAAAA="/>
  </w:docVars>
  <w:rsids>
    <w:rsidRoot w:val="00BE6C49"/>
    <w:rsid w:val="001A68DA"/>
    <w:rsid w:val="0026382B"/>
    <w:rsid w:val="004A51CB"/>
    <w:rsid w:val="005043F3"/>
    <w:rsid w:val="005A7952"/>
    <w:rsid w:val="00625C6A"/>
    <w:rsid w:val="006628F5"/>
    <w:rsid w:val="006C2ABF"/>
    <w:rsid w:val="007020B0"/>
    <w:rsid w:val="007A1F37"/>
    <w:rsid w:val="00801EC6"/>
    <w:rsid w:val="00973313"/>
    <w:rsid w:val="00B612BA"/>
    <w:rsid w:val="00BE6C49"/>
    <w:rsid w:val="00E9377F"/>
    <w:rsid w:val="00F17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99C900"/>
  <w15:docId w15:val="{90FC58CE-9CC0-4C72-8E33-A14D975076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A68DA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7A1F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bidi="ta-IN"/>
    </w:rPr>
  </w:style>
  <w:style w:type="character" w:styleId="Strong">
    <w:name w:val="Strong"/>
    <w:basedOn w:val="DefaultParagraphFont"/>
    <w:uiPriority w:val="22"/>
    <w:qFormat/>
    <w:rsid w:val="007A1F37"/>
    <w:rPr>
      <w:b/>
      <w:bCs/>
    </w:rPr>
  </w:style>
  <w:style w:type="character" w:styleId="Emphasis">
    <w:name w:val="Emphasis"/>
    <w:basedOn w:val="DefaultParagraphFont"/>
    <w:uiPriority w:val="20"/>
    <w:qFormat/>
    <w:rsid w:val="007A1F37"/>
    <w:rPr>
      <w:i/>
      <w:iCs/>
    </w:rPr>
  </w:style>
  <w:style w:type="character" w:customStyle="1" w:styleId="mjxassistivemathml">
    <w:name w:val="mjx_assistive_mathml"/>
    <w:basedOn w:val="DefaultParagraphFont"/>
    <w:rsid w:val="007A1F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75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5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56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5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7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7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9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1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3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1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9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0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2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3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6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4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5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8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9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8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9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1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43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9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88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18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1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86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9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1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8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5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1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3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1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2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8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5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1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5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2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9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7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2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9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82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5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5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2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5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4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1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8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19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5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98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6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4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1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9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3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1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2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6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2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06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96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8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5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6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84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0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6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1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3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0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1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4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47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4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3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37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59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9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63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7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9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1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1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14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16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2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6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0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4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4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4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6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2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7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4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2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9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0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5</Pages>
  <Words>694</Words>
  <Characters>395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pad</dc:creator>
  <cp:keywords/>
  <dc:description/>
  <cp:lastModifiedBy>P. Shri Aakash</cp:lastModifiedBy>
  <cp:revision>8</cp:revision>
  <dcterms:created xsi:type="dcterms:W3CDTF">2019-03-20T19:09:00Z</dcterms:created>
  <dcterms:modified xsi:type="dcterms:W3CDTF">2022-04-09T18:52:00Z</dcterms:modified>
</cp:coreProperties>
</file>